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433FAACF" w:rsidR="0016071D" w:rsidRDefault="00903904" w:rsidP="00232ED8">
      <w:pPr>
        <w:pStyle w:val="Title"/>
        <w:jc w:val="both"/>
      </w:pPr>
      <w:bookmarkStart w:id="0" w:name="_Hlk77680343"/>
      <w:bookmarkEnd w:id="0"/>
      <w:r>
        <w:t xml:space="preserve">DFN Generator </w:t>
      </w:r>
      <w:r w:rsidR="00217A5A">
        <w:t>standalone version</w:t>
      </w:r>
    </w:p>
    <w:p w14:paraId="57268486" w14:textId="77777777" w:rsidR="00903904" w:rsidRDefault="00903904" w:rsidP="00232ED8">
      <w:pPr>
        <w:pStyle w:val="Title"/>
        <w:jc w:val="both"/>
      </w:pPr>
      <w:r>
        <w:t>Installation and Use guide</w:t>
      </w:r>
    </w:p>
    <w:p w14:paraId="7BB6E0DE" w14:textId="77777777" w:rsidR="00903904" w:rsidRDefault="00903904" w:rsidP="00232ED8">
      <w:pPr>
        <w:pStyle w:val="Subtitle"/>
        <w:jc w:val="both"/>
      </w:pPr>
      <w:r>
        <w:t>Michael Welch, Michael L</w:t>
      </w:r>
      <w:r>
        <w:rPr>
          <w:rFonts w:cstheme="minorHAnsi"/>
        </w:rPr>
        <w:t>ü</w:t>
      </w:r>
      <w:r>
        <w:t>thje</w:t>
      </w:r>
      <w:r w:rsidR="007603A3">
        <w:t xml:space="preserve"> and Simon Oldfield</w:t>
      </w:r>
    </w:p>
    <w:p w14:paraId="31DD9CD6" w14:textId="36E2D718" w:rsidR="00903904" w:rsidRDefault="00FB7A0C" w:rsidP="00232ED8">
      <w:pPr>
        <w:pStyle w:val="Subtitle"/>
        <w:jc w:val="both"/>
      </w:pPr>
      <w:r>
        <w:fldChar w:fldCharType="begin"/>
      </w:r>
      <w:r>
        <w:instrText xml:space="preserve"> DATE \@ "dd/MM/yyyy" </w:instrText>
      </w:r>
      <w:r>
        <w:fldChar w:fldCharType="separate"/>
      </w:r>
      <w:r w:rsidR="00E03BE3">
        <w:rPr>
          <w:noProof/>
        </w:rPr>
        <w:t>13/09/2021</w:t>
      </w:r>
      <w:r>
        <w:fldChar w:fldCharType="end"/>
      </w:r>
    </w:p>
    <w:p w14:paraId="363CFCE7" w14:textId="72A39E68" w:rsidR="000919CC" w:rsidRDefault="000919CC" w:rsidP="000919CC">
      <w:pPr>
        <w:pStyle w:val="Heading1"/>
      </w:pPr>
      <w:r>
        <w:t>Installation</w:t>
      </w:r>
      <w:r w:rsidR="00217A5A">
        <w:t xml:space="preserve"> and launch</w:t>
      </w:r>
    </w:p>
    <w:p w14:paraId="1E88C5F9" w14:textId="12352915" w:rsidR="00217A5A" w:rsidRDefault="00217A5A" w:rsidP="00AF0E82">
      <w:r>
        <w:t xml:space="preserve">The standalone version of DFN Generator is designed to be run “as is”, without requiring any installation, specialist libraries or third-party software. It is entirely self-contained within the executable file </w:t>
      </w:r>
      <w:r w:rsidRPr="00033D81">
        <w:rPr>
          <w:i/>
          <w:iCs/>
        </w:rPr>
        <w:t>DFNGenerator.exe</w:t>
      </w:r>
      <w:r>
        <w:t>.</w:t>
      </w:r>
      <w:r w:rsidR="00AB5FAC">
        <w:t xml:space="preserve"> This file</w:t>
      </w:r>
      <w:r w:rsidR="00AF0E82">
        <w:t xml:space="preserve"> can be obtained in one of two ways:</w:t>
      </w:r>
    </w:p>
    <w:p w14:paraId="79904828" w14:textId="77777777"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Pr="00033D81">
        <w:rPr>
          <w:i/>
          <w:iCs/>
        </w:rPr>
        <w:t>DFNGenerator.exe</w:t>
      </w:r>
      <w:r w:rsidRPr="00276F38">
        <w:t xml:space="preserve"> </w:t>
      </w:r>
      <w:r>
        <w:t xml:space="preserve">from the same repository as the source code. It is contained in the zip file </w:t>
      </w:r>
      <w:r w:rsidRPr="00033D81">
        <w:rPr>
          <w:i/>
          <w:iCs/>
        </w:rPr>
        <w:t>DFNGenerator_StandaloneProgram.zip</w:t>
      </w:r>
      <w:r>
        <w:t>.</w:t>
      </w:r>
    </w:p>
    <w:p w14:paraId="10640EE2" w14:textId="21224EBC" w:rsidR="00217A5A" w:rsidRDefault="00217A5A" w:rsidP="00276F38">
      <w:pPr>
        <w:pStyle w:val="ListParagraph"/>
        <w:numPr>
          <w:ilvl w:val="0"/>
          <w:numId w:val="11"/>
        </w:numPr>
      </w:pPr>
      <w:r>
        <w:t>If you have made changes to the DFN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276F38" w:rsidRPr="00033D81">
        <w:rPr>
          <w:i/>
          <w:iCs/>
        </w:rPr>
        <w:t>DFNGenerator.exe</w:t>
      </w:r>
      <w:r w:rsidR="00276F38">
        <w:t xml:space="preserve"> will be generated in </w:t>
      </w:r>
      <w:proofErr w:type="spellStart"/>
      <w:r w:rsidR="00276F38" w:rsidRPr="00033D81">
        <w:rPr>
          <w:i/>
          <w:iCs/>
        </w:rPr>
        <w:t>DFNGenerator_Code</w:t>
      </w:r>
      <w:proofErr w:type="spellEnd"/>
      <w:r w:rsidR="00276F38" w:rsidRPr="00033D81">
        <w:rPr>
          <w:i/>
          <w:iCs/>
        </w:rPr>
        <w:t>\</w:t>
      </w:r>
      <w:proofErr w:type="spellStart"/>
      <w:r w:rsidR="00276F38" w:rsidRPr="00033D81">
        <w:rPr>
          <w:i/>
          <w:iCs/>
        </w:rPr>
        <w:t>DFNGenerator_Standalone</w:t>
      </w:r>
      <w:proofErr w:type="spellEnd"/>
      <w:r w:rsidR="00276F38" w:rsidRPr="00033D81">
        <w:rPr>
          <w:i/>
          <w:iCs/>
        </w:rPr>
        <w:t>\bin\Release</w:t>
      </w:r>
      <w:r w:rsidR="00276F38">
        <w:t>.</w:t>
      </w:r>
    </w:p>
    <w:p w14:paraId="70263B2E" w14:textId="2525328F" w:rsidR="00276F38" w:rsidRDefault="00AB5FAC" w:rsidP="000919CC">
      <w:r>
        <w:t xml:space="preserve">To run a model, the </w:t>
      </w:r>
      <w:r w:rsidRPr="00033D81">
        <w:rPr>
          <w:i/>
          <w:iCs/>
        </w:rPr>
        <w:t xml:space="preserve">DFNGenerator.exe </w:t>
      </w:r>
      <w:r>
        <w:t xml:space="preserve">file should simply be copied into the folder in which you wish to save the model output. </w:t>
      </w:r>
      <w:r w:rsidR="00276F38">
        <w:t>The standalone version of DFN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5CF26D95" w:rsidR="00276F38" w:rsidRPr="008B014F" w:rsidRDefault="00276F38" w:rsidP="000919CC">
      <w:pPr>
        <w:rPr>
          <w:rFonts w:ascii="Courier New" w:hAnsi="Courier New" w:cs="Courier New"/>
        </w:rPr>
      </w:pPr>
      <w:r w:rsidRPr="008B014F">
        <w:rPr>
          <w:rFonts w:ascii="Courier New" w:hAnsi="Courier New" w:cs="Courier New"/>
        </w:rPr>
        <w:t xml:space="preserve">C:\&gt;DFN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1EB7E12" w:rsidR="008B014F" w:rsidRDefault="008B014F" w:rsidP="00FC7A2A">
      <w:pPr>
        <w:pStyle w:val="ListParagraph"/>
        <w:numPr>
          <w:ilvl w:val="0"/>
          <w:numId w:val="12"/>
        </w:numPr>
      </w:pPr>
      <w:r>
        <w:t xml:space="preserve">One file for each cell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cell.</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309C8B25"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DFN Generator without specifying an input file by typing</w:t>
      </w:r>
    </w:p>
    <w:p w14:paraId="5763887D" w14:textId="3DF23967" w:rsidR="00DD1154" w:rsidRPr="008B014F" w:rsidRDefault="00DD1154" w:rsidP="00DD1154">
      <w:pPr>
        <w:rPr>
          <w:rFonts w:ascii="Courier New" w:hAnsi="Courier New" w:cs="Courier New"/>
        </w:rPr>
      </w:pPr>
      <w:r w:rsidRPr="008B014F">
        <w:rPr>
          <w:rFonts w:ascii="Courier New" w:hAnsi="Courier New" w:cs="Courier New"/>
        </w:rPr>
        <w:t>C:\&gt;DFNGenerator</w:t>
      </w:r>
    </w:p>
    <w:p w14:paraId="410CF2E7" w14:textId="0C0A475B" w:rsidR="00FC7A2A" w:rsidRDefault="00FC7A2A" w:rsidP="000919CC">
      <w:r>
        <w:t xml:space="preserve">A template input file called </w:t>
      </w:r>
      <w:r w:rsidR="00DD1154" w:rsidRPr="00033D81">
        <w:rPr>
          <w:i/>
          <w:iCs/>
        </w:rPr>
        <w:t>DFNGenerator_configuration.txt</w:t>
      </w:r>
      <w:r w:rsidR="00DD1154">
        <w:t xml:space="preserve"> will be created in the folder</w:t>
      </w:r>
      <w:r w:rsidR="002169D6" w:rsidRPr="002169D6">
        <w:t xml:space="preserve"> </w:t>
      </w:r>
      <w:r w:rsidR="002169D6">
        <w:t>containing the DFN Generator executable</w:t>
      </w:r>
      <w:r w:rsidR="00DD1154">
        <w:t xml:space="preserve">. You can then edit this with a text editor to set the required values, </w:t>
      </w:r>
      <w:r w:rsidR="002169D6">
        <w:t xml:space="preserve">as </w:t>
      </w:r>
      <w:r w:rsidR="002169D6">
        <w:lastRenderedPageBreak/>
        <w:t xml:space="preserve">described below, </w:t>
      </w:r>
      <w:r w:rsidR="00DD1154">
        <w:t xml:space="preserve">before pressing Enter to run the model. The output files will be written directly into the </w:t>
      </w:r>
      <w:r w:rsidR="002169D6">
        <w:t>folder</w:t>
      </w:r>
      <w:r w:rsidR="002169D6" w:rsidRPr="002169D6">
        <w:t xml:space="preserve"> </w:t>
      </w:r>
      <w:r w:rsidR="002169D6">
        <w:t>containing the DFN Generator executable.</w:t>
      </w:r>
    </w:p>
    <w:p w14:paraId="7BBD97BD" w14:textId="243F1B71" w:rsidR="00276F38" w:rsidRDefault="002169D6" w:rsidP="000919CC">
      <w:r>
        <w:t xml:space="preserve">Alternatively, a copy of the </w:t>
      </w:r>
      <w:r w:rsidRPr="00033D81">
        <w:rPr>
          <w:i/>
          <w:iCs/>
        </w:rPr>
        <w:t>DFNGenerator_configuration.txt</w:t>
      </w:r>
      <w:r>
        <w:t xml:space="preserve"> template input file is included in the zip file </w:t>
      </w:r>
      <w:r w:rsidRPr="00033D81">
        <w:rPr>
          <w:i/>
          <w:iCs/>
        </w:rPr>
        <w:t>DFN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5760E2BC" w14:textId="7818CECA" w:rsidR="00E74C6A" w:rsidRDefault="00992A12" w:rsidP="002E7D07">
      <w:r>
        <w:t xml:space="preserve">The zip file </w:t>
      </w:r>
      <w:r w:rsidRPr="00033D81">
        <w:rPr>
          <w:i/>
          <w:iCs/>
        </w:rPr>
        <w:t>DFN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r>
        <w:lastRenderedPageBreak/>
        <w:t>Preparing the input</w:t>
      </w:r>
    </w:p>
    <w:p w14:paraId="5B123C84" w14:textId="12DA111D" w:rsidR="002169D6" w:rsidRDefault="00992F6D" w:rsidP="00232ED8">
      <w:pPr>
        <w:jc w:val="both"/>
      </w:pPr>
      <w:r>
        <w:t xml:space="preserve">The input data for the standalone version of DFN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783CE09F"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DFN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ECA6DDC" w:rsidR="00CB0F28" w:rsidRDefault="00CB0F28" w:rsidP="00CB0F28">
      <w:pPr>
        <w:pStyle w:val="Heading2"/>
      </w:pPr>
      <w:r>
        <w:t>Specifying the deformation and mechanical properties</w:t>
      </w:r>
    </w:p>
    <w:p w14:paraId="0636E365" w14:textId="2EDB5B1A"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 xml:space="preserve">identical geometry and properties. The geometry, applied deformation, mechanical properties and initial stress state of these </w:t>
      </w:r>
      <w:proofErr w:type="spellStart"/>
      <w:r w:rsidR="001A1973">
        <w:t>gridblocks</w:t>
      </w:r>
      <w:proofErr w:type="spellEnd"/>
      <w:r w:rsidR="001A1973">
        <w:t xml:space="preserve">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27C3CF9D"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cells</w:t>
      </w:r>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72E1A5BF"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train/s, </w:t>
      </w:r>
      <w:r w:rsidR="00E35923">
        <w:t>strain</w:t>
      </w:r>
      <w:r w:rsidR="00E35923">
        <w:t xml:space="preserve">/year or </w:t>
      </w:r>
      <w:r w:rsidR="00E35923">
        <w:t>strain</w:t>
      </w:r>
      <w:r w:rsidR="00E35923">
        <w:t>/ma).</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tru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5760664B"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tru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lastRenderedPageBreak/>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tru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tru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3DF2D2FA"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critical fracture propagation rate in m/s. This is typically near the velocity of sound in the rock.</w:t>
      </w:r>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1B3017C4"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r w:rsidR="003505B3">
        <w:t>at the time of deformation</w:t>
      </w:r>
      <w:r w:rsidR="00FE1D6B">
        <w:t xml:space="preserve"> (in metres, positive downwards)</w:t>
      </w:r>
      <w:r w:rsidR="003505B3">
        <w:t xml:space="preserve"> - </w:t>
      </w:r>
      <w:r>
        <w:t xml:space="preserve">used to calculate vertical effective stress.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57E8A8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overlying sediments and fluid in kg/m</w:t>
      </w:r>
      <w:r w:rsidR="000815E0" w:rsidRPr="00A14556">
        <w:rPr>
          <w:vertAlign w:val="superscript"/>
        </w:rPr>
        <w:t>3</w:t>
      </w:r>
      <w:r w:rsidR="000815E0">
        <w:t>.</w:t>
      </w:r>
      <w:r w:rsidR="000815E0" w:rsidRPr="000815E0">
        <w:t xml:space="preserve"> </w:t>
      </w:r>
      <w:r w:rsidR="000815E0">
        <w:t>Used to calculate vertical effective stress.</w:t>
      </w:r>
    </w:p>
    <w:p w14:paraId="1096B0DD" w14:textId="7D88AF62"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r w:rsidR="000815E0" w:rsidRPr="000815E0">
        <w:t xml:space="preserve"> </w:t>
      </w:r>
      <w:r w:rsidR="000815E0">
        <w:t>Used to calculate vertical effective stress.</w:t>
      </w:r>
    </w:p>
    <w:p w14:paraId="6109257F" w14:textId="6DF90929"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 Used to calculate vertical effective stress.</w:t>
      </w:r>
    </w:p>
    <w:p w14:paraId="07318F08" w14:textId="70E0A196" w:rsidR="003505B3" w:rsidRDefault="003505B3" w:rsidP="00A14556">
      <w:pPr>
        <w:pStyle w:val="ListParagraph"/>
        <w:numPr>
          <w:ilvl w:val="0"/>
          <w:numId w:val="13"/>
        </w:numPr>
        <w:ind w:left="357" w:hanging="357"/>
        <w:jc w:val="both"/>
      </w:pPr>
      <w:proofErr w:type="spellStart"/>
      <w:r w:rsidRPr="00A14556">
        <w:rPr>
          <w:b/>
          <w:bCs/>
        </w:rPr>
        <w:t>InitialStressRelaxation</w:t>
      </w:r>
      <w:proofErr w:type="spellEnd"/>
      <w:r w:rsidR="000815E0" w:rsidRPr="00A14556">
        <w:rPr>
          <w:b/>
          <w:bCs/>
        </w:rPr>
        <w:t>:</w:t>
      </w:r>
      <w:r>
        <w:t xml:space="preserve"> </w:t>
      </w:r>
      <w:r w:rsidR="000815E0">
        <w:t>C</w:t>
      </w:r>
      <w:r>
        <w:t>ontrols the initial horizontal stress, prior to the application of horizontal strain</w:t>
      </w:r>
      <w:r w:rsidR="000815E0">
        <w:t xml:space="preserve">. </w:t>
      </w:r>
      <w:r>
        <w:t xml:space="preserve">Set </w:t>
      </w:r>
      <w:proofErr w:type="spellStart"/>
      <w:r w:rsidRPr="00033D81">
        <w:rPr>
          <w:b/>
          <w:bCs/>
        </w:rPr>
        <w:t>InitialStressRelaxation</w:t>
      </w:r>
      <w:proofErr w:type="spellEnd"/>
      <w:r>
        <w:t xml:space="preserve"> to 1 to have initial horizontal stress = vertical stress (viscoelastic equilibrium)</w:t>
      </w:r>
      <w:r w:rsidR="000815E0">
        <w:t xml:space="preserve">. </w:t>
      </w:r>
      <w:r>
        <w:t xml:space="preserve">Set </w:t>
      </w:r>
      <w:proofErr w:type="spellStart"/>
      <w:r w:rsidRPr="00033D81">
        <w:rPr>
          <w:b/>
          <w:bCs/>
        </w:rPr>
        <w:t>InitialStressRelaxation</w:t>
      </w:r>
      <w:proofErr w:type="spellEnd"/>
      <w:r>
        <w:t xml:space="preserve"> to 0 to have initial horizontal stress = v/(1-v) * vertical stress (elastic equilibrium)</w:t>
      </w:r>
      <w:r w:rsidR="000815E0">
        <w:t xml:space="preserve">. </w:t>
      </w:r>
      <w:r>
        <w:t xml:space="preserve">Set </w:t>
      </w:r>
      <w:proofErr w:type="spellStart"/>
      <w:r w:rsidRPr="00033D81">
        <w:rPr>
          <w:b/>
          <w:bCs/>
        </w:rPr>
        <w:t>InitialStressRelaxation</w:t>
      </w:r>
      <w:proofErr w:type="spellEnd"/>
      <w:r>
        <w:t xml:space="preserve"> to -1 for initial horizontal stress = Mohr-Coulomb failure stress (critical stress state)</w:t>
      </w:r>
      <w:r w:rsidR="000815E0">
        <w:t>.</w:t>
      </w:r>
    </w:p>
    <w:p w14:paraId="1D4F4359" w14:textId="5A1643EA" w:rsidR="00CB0F28" w:rsidRDefault="00CB0F28" w:rsidP="00CB0F28">
      <w:pPr>
        <w:pStyle w:val="Heading2"/>
      </w:pPr>
      <w:r>
        <w:t>Specifying the output and calculation control parameters</w:t>
      </w:r>
    </w:p>
    <w:p w14:paraId="0E9672B1" w14:textId="12A376B4" w:rsidR="001A1973" w:rsidRDefault="001A1973" w:rsidP="00232ED8">
      <w:pPr>
        <w:jc w:val="both"/>
      </w:pPr>
      <w:r>
        <w:t>This is followed by section</w:t>
      </w:r>
      <w:r w:rsidR="003505B3">
        <w:t>s</w:t>
      </w:r>
      <w:r>
        <w:t xml:space="preserve"> describing the outputs and control parameters for the </w:t>
      </w:r>
      <w:proofErr w:type="gramStart"/>
      <w:r>
        <w:t>model as a whole</w:t>
      </w:r>
      <w:proofErr w:type="gramEnd"/>
      <w:r w:rsidR="002D471E">
        <w:t xml:space="preserve">. </w:t>
      </w:r>
      <w:r w:rsidR="00D85072">
        <w:t>T</w:t>
      </w:r>
      <w:r w:rsidR="002D471E">
        <w:t>hese can be left at their default values</w:t>
      </w:r>
      <w:r w:rsidR="00D85072">
        <w:t xml:space="preserve"> for most models</w:t>
      </w:r>
      <w:r w:rsidR="002D471E">
        <w:t xml:space="preserve">; </w:t>
      </w:r>
      <w:proofErr w:type="gramStart"/>
      <w:r w:rsidR="002D471E">
        <w:t>however</w:t>
      </w:r>
      <w:proofErr w:type="gramEnd"/>
      <w:r w:rsidR="002D471E">
        <w:t xml:space="preserve"> it may be useful to adjust these </w:t>
      </w:r>
      <w:r w:rsidR="00D85072">
        <w:t>to simulate certain specific scenarios or to generate non-standard outputs.</w:t>
      </w:r>
      <w:r w:rsidR="002D471E">
        <w:t xml:space="preserve"> </w:t>
      </w:r>
      <w:r w:rsidR="00D85072">
        <w:t xml:space="preserve">This can be don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lastRenderedPageBreak/>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true to write implicit fracture data and the explicit DFN data to file. If these are set to false, no output will be generated.</w:t>
      </w:r>
    </w:p>
    <w:p w14:paraId="3C8E0F52" w14:textId="67F4CA7E"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DFN Generator, while FAB files can be loaded directly into Petrel and other geomodelling packages.</w:t>
      </w:r>
    </w:p>
    <w:p w14:paraId="4988ED84" w14:textId="36147499"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Set this to generate DFNs representing intermediate stages of the growth of the fracture network; this specifies the number of intermediate stages to output. If set to 0, only the final DFN will be output.</w:t>
      </w:r>
    </w:p>
    <w:p w14:paraId="250CC91B" w14:textId="0976EA99"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DFNs</w:t>
      </w:r>
      <w:r>
        <w:t xml:space="preserve"> specified by </w:t>
      </w:r>
      <w:proofErr w:type="spellStart"/>
      <w:r w:rsidRPr="00033D81">
        <w:rPr>
          <w:b/>
          <w:bCs/>
        </w:rPr>
        <w:t>NoIntermediateOutputs</w:t>
      </w:r>
      <w:proofErr w:type="spellEnd"/>
      <w:r>
        <w:t>. If set to</w:t>
      </w:r>
      <w:r w:rsidR="00505D12">
        <w:t xml:space="preserve"> true, </w:t>
      </w:r>
      <w:r>
        <w:t>DFNs</w:t>
      </w:r>
      <w:r w:rsidR="00505D12">
        <w:t xml:space="preserve"> will be output at equal intervals of time</w:t>
      </w:r>
      <w:r w:rsidR="00DC2A4C">
        <w:t>;</w:t>
      </w:r>
      <w:r w:rsidR="00505D12">
        <w:t xml:space="preserve"> if</w:t>
      </w:r>
      <w:r w:rsidR="00DC2A4C">
        <w:t xml:space="preserve"> set to false, DFNs</w:t>
      </w:r>
      <w:r w:rsidR="00505D12">
        <w:t xml:space="preserve"> will be output at approximately regular </w:t>
      </w:r>
      <w:r w:rsidR="00DC2A4C">
        <w:t>increments in the</w:t>
      </w:r>
      <w:r w:rsidR="00505D12">
        <w:t xml:space="preserv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true to output the </w:t>
      </w:r>
      <w:proofErr w:type="spellStart"/>
      <w:r w:rsidR="00DC2A4C">
        <w:t>macrofracture</w:t>
      </w:r>
      <w:proofErr w:type="spellEnd"/>
      <w:r w:rsidR="00DC2A4C">
        <w:t xml:space="preserve"> centrelines as polylines. These will be written to a separate ASCII format text file.</w:t>
      </w:r>
    </w:p>
    <w:p w14:paraId="089AC205" w14:textId="3E0BD714" w:rsidR="00505D12" w:rsidRDefault="00505D12" w:rsidP="00A14556">
      <w:pPr>
        <w:pStyle w:val="ListParagraph"/>
        <w:numPr>
          <w:ilvl w:val="0"/>
          <w:numId w:val="14"/>
        </w:numPr>
        <w:ind w:left="360"/>
        <w:jc w:val="both"/>
      </w:pPr>
      <w:proofErr w:type="spellStart"/>
      <w:r w:rsidRPr="00A14556">
        <w:rPr>
          <w:b/>
          <w:bCs/>
        </w:rPr>
        <w:t>OutputComplianceTensor</w:t>
      </w:r>
      <w:proofErr w:type="spellEnd"/>
      <w:r w:rsidR="00DC2A4C" w:rsidRPr="00A14556">
        <w:rPr>
          <w:b/>
          <w:bCs/>
        </w:rPr>
        <w:t xml:space="preserve">: </w:t>
      </w:r>
      <w:r w:rsidR="00DC2A4C">
        <w:t>Set this to true to output the bulk rock compliance tensor</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DC2A4C">
        <w:t>.</w:t>
      </w:r>
      <w:r w:rsidR="00821173">
        <w:t xml:space="preserve"> Note that if stress shadows are active (</w:t>
      </w:r>
      <w:proofErr w:type="gramStart"/>
      <w:r w:rsidR="00821173">
        <w:t>i.e.</w:t>
      </w:r>
      <w:proofErr w:type="gramEnd"/>
      <w:r w:rsidR="00821173">
        <w:t xml:space="preserve"> </w:t>
      </w:r>
      <w:proofErr w:type="spellStart"/>
      <w:r w:rsidR="00821173" w:rsidRPr="00033D81">
        <w:rPr>
          <w:b/>
          <w:bCs/>
        </w:rPr>
        <w:t>StressDistributionScenario</w:t>
      </w:r>
      <w:proofErr w:type="spellEnd"/>
      <w:r w:rsidR="00A01962">
        <w:t xml:space="preserve"> </w:t>
      </w:r>
      <w:r w:rsidR="00821173">
        <w:t>is set to</w:t>
      </w:r>
      <w:r w:rsidR="00821173" w:rsidRPr="00821173">
        <w:t xml:space="preserve"> </w:t>
      </w:r>
      <w:proofErr w:type="spellStart"/>
      <w:r w:rsidR="00821173" w:rsidRPr="00033D81">
        <w:rPr>
          <w:i/>
          <w:iCs/>
        </w:rPr>
        <w:t>StressShadow</w:t>
      </w:r>
      <w:proofErr w:type="spellEnd"/>
      <w:r w:rsidR="00821173">
        <w:t xml:space="preserve">), the bulk rock compliance tensor will be equal to the isotropic intact rock compliance tensor; to see the effect of fractures on the bulk rock compliance tensor, it is necessary to switch </w:t>
      </w:r>
      <w:r w:rsidR="00A01962">
        <w:t xml:space="preserve">off the stress shadows (i.e. set </w:t>
      </w:r>
      <w:proofErr w:type="spellStart"/>
      <w:r w:rsidR="00A01962" w:rsidRPr="00033D81">
        <w:rPr>
          <w:b/>
          <w:bCs/>
        </w:rPr>
        <w:t>StressDistributionScenario</w:t>
      </w:r>
      <w:proofErr w:type="spellEnd"/>
      <w:r w:rsidR="00A01962">
        <w:t xml:space="preserve"> to</w:t>
      </w:r>
      <w:r w:rsidR="00A01962" w:rsidRPr="00821173">
        <w:t xml:space="preserve"> </w:t>
      </w:r>
      <w:proofErr w:type="spellStart"/>
      <w:r w:rsidR="00A01962" w:rsidRPr="00033D81">
        <w:rPr>
          <w:i/>
          <w:iCs/>
        </w:rPr>
        <w:t>EvenlyDistributedStress</w:t>
      </w:r>
      <w:proofErr w:type="spellEnd"/>
      <w:r w:rsidR="00A01962">
        <w:t>).</w:t>
      </w:r>
    </w:p>
    <w:p w14:paraId="3577210D" w14:textId="0B1B91B1"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531C0C5E" w14:textId="571FE073"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used in porosity and permeability calculation.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Depending on the aperture control setting, the following parameters are used to calculate fracture aperture:</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lastRenderedPageBreak/>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65387B7E"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7E25EBE8" w14:textId="0E4F998F"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or multiple deformation episodes (where there are pre-existing fractures oblique to the principal horizontal stress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0D2C7B8B" w14:textId="1E0F9A5C" w:rsidR="00505D12"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Controls whether </w:t>
      </w:r>
      <w:r w:rsidR="00505D12">
        <w:t xml:space="preserve">to check microfractures against stress shadows of all </w:t>
      </w:r>
      <w:proofErr w:type="spellStart"/>
      <w:r w:rsidR="00505D12">
        <w:t>macrofractures</w:t>
      </w:r>
      <w:proofErr w:type="spellEnd"/>
      <w:r w:rsidR="00505D12">
        <w:t xml:space="preserve">, </w:t>
      </w:r>
      <w:r>
        <w:t xml:space="preserve">or only </w:t>
      </w:r>
      <w:proofErr w:type="spellStart"/>
      <w:r>
        <w:t>macrofractures</w:t>
      </w:r>
      <w:proofErr w:type="spellEnd"/>
      <w:r>
        <w:t xml:space="preserve"> in the same set. C</w:t>
      </w:r>
      <w:r w:rsidR="00505D12">
        <w:t xml:space="preserve">an be set to </w:t>
      </w:r>
      <w:r w:rsidR="00505D12" w:rsidRPr="00563739">
        <w:rPr>
          <w:i/>
          <w:iCs/>
        </w:rPr>
        <w:t>None</w:t>
      </w:r>
      <w:r w:rsidR="00505D12">
        <w:t xml:space="preserve">, </w:t>
      </w:r>
      <w:r w:rsidR="00505D12" w:rsidRPr="00563739">
        <w:rPr>
          <w:i/>
          <w:iCs/>
        </w:rPr>
        <w:t>All</w:t>
      </w:r>
      <w:r w:rsidR="00505D12">
        <w:t xml:space="preserve"> or </w:t>
      </w:r>
      <w:r w:rsidR="00505D12" w:rsidRPr="00563739">
        <w:rPr>
          <w:i/>
          <w:iCs/>
        </w:rPr>
        <w:t>Automatic</w:t>
      </w:r>
      <w:r w:rsidR="00563739">
        <w:t>.</w:t>
      </w:r>
    </w:p>
    <w:p w14:paraId="49CBCB4E" w14:textId="3432B0AC"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Specifies </w:t>
      </w:r>
      <w:proofErr w:type="spellStart"/>
      <w:r w:rsidR="005D767C">
        <w:t>cutoff</w:t>
      </w:r>
      <w:proofErr w:type="spellEnd"/>
      <w:r w:rsidR="005D767C">
        <w:t xml:space="preserve"> value to use the isotropic method for calculating cross-fracture set stress shadow and exclusion zone volumes.</w:t>
      </w:r>
    </w:p>
    <w:p w14:paraId="7315EC9C" w14:textId="0F317113"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false, fracture </w:t>
      </w:r>
      <w:proofErr w:type="spellStart"/>
      <w:r w:rsidR="005D767C">
        <w:t>dipsets</w:t>
      </w:r>
      <w:proofErr w:type="spellEnd"/>
      <w:r w:rsidR="005D767C">
        <w:t xml:space="preserve"> with a reverse displacement vector will not be allowed to accumulate displacement or grow.</w:t>
      </w:r>
    </w:p>
    <w:p w14:paraId="7D202ECE" w14:textId="1D5E9524"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 set to -1 for no maximum timestep duration.</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1383B2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5D767C">
        <w:t xml:space="preserve">Specifies maximum increase in fracture density </w:t>
      </w:r>
      <w:r w:rsidR="00AD310F">
        <w:t xml:space="preserve">allowed in each timestep </w:t>
      </w:r>
      <w:r w:rsidR="005D767C">
        <w:t xml:space="preserve">(defined by </w:t>
      </w:r>
      <w:r w:rsidR="005D767C" w:rsidRPr="00563739">
        <w:rPr>
          <w:vertAlign w:val="subscript"/>
        </w:rPr>
        <w:t>MF</w:t>
      </w:r>
      <w:r w:rsidR="005D767C">
        <w:t>P</w:t>
      </w:r>
      <w:r w:rsidR="005D767C" w:rsidRPr="00563739">
        <w:rPr>
          <w:vertAlign w:val="subscript"/>
        </w:rPr>
        <w:t>33</w:t>
      </w:r>
      <w:r w:rsidR="005D767C">
        <w:t>)</w:t>
      </w:r>
      <w:r w:rsidR="00AD310F">
        <w:t xml:space="preserve">. This </w:t>
      </w:r>
      <w:r w:rsidR="005D767C">
        <w:t>controls the optimal timestep duration</w:t>
      </w:r>
      <w:r w:rsidR="00AD310F">
        <w:t>; increase this to run the calculation faster, with fewer but longer timesteps.</w:t>
      </w:r>
    </w:p>
    <w:p w14:paraId="495F7E6D" w14:textId="361C1BC9"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w:t>
      </w:r>
      <w:r w:rsidR="00AD310F">
        <w:lastRenderedPageBreak/>
        <w:t>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0AD2F640"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Specifies the number of bins used in numerical integration of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2</w:t>
      </w:r>
      <w:r w:rsidR="00AD310F">
        <w:t>. This controls accuracy of numerical calculation of microfracture populations; increase this to increase accuracy of the numerical integration at expense of runtime.</w:t>
      </w:r>
    </w:p>
    <w:p w14:paraId="20A99FC7" w14:textId="33A42612" w:rsidR="00505D12" w:rsidRDefault="00505D12" w:rsidP="00A14556">
      <w:pPr>
        <w:pStyle w:val="ListParagraph"/>
        <w:numPr>
          <w:ilvl w:val="0"/>
          <w:numId w:val="14"/>
        </w:numPr>
        <w:ind w:left="360"/>
        <w:jc w:val="both"/>
      </w:pPr>
      <w:proofErr w:type="spellStart"/>
      <w:r w:rsidRPr="00A14556">
        <w:rPr>
          <w:b/>
          <w:bCs/>
        </w:rPr>
        <w:t>CalculatePopulationDistribution</w:t>
      </w:r>
      <w:proofErr w:type="spellEnd"/>
      <w:r w:rsidR="00AD310F" w:rsidRPr="00A14556">
        <w:rPr>
          <w:b/>
          <w:bCs/>
        </w:rPr>
        <w:t>:</w:t>
      </w:r>
      <w:r w:rsidR="00AD310F">
        <w:t xml:space="preserve"> Set to true to calculate implicit fracture population distribution functions. </w:t>
      </w:r>
      <w:r w:rsidR="00B1067B">
        <w:t xml:space="preserve">This data will be added to the bottom of the implicit output file for each </w:t>
      </w:r>
      <w:proofErr w:type="spellStart"/>
      <w:r w:rsidR="00B1067B">
        <w:t>gridblock</w:t>
      </w:r>
      <w:proofErr w:type="spellEnd"/>
    </w:p>
    <w:p w14:paraId="4AA09717" w14:textId="302F0695" w:rsidR="00505D12" w:rsidRDefault="00505D12" w:rsidP="00A14556">
      <w:pPr>
        <w:pStyle w:val="ListParagraph"/>
        <w:numPr>
          <w:ilvl w:val="0"/>
          <w:numId w:val="14"/>
        </w:numPr>
        <w:ind w:left="360"/>
        <w:jc w:val="both"/>
      </w:pPr>
      <w:proofErr w:type="spellStart"/>
      <w:r w:rsidRPr="00A14556">
        <w:rPr>
          <w:b/>
          <w:bCs/>
        </w:rPr>
        <w:t>No_l_indexPoints</w:t>
      </w:r>
      <w:proofErr w:type="spellEnd"/>
      <w:r w:rsidR="00B1067B" w:rsidRPr="00A14556">
        <w:rPr>
          <w:b/>
          <w:bCs/>
        </w:rPr>
        <w:t>:</w:t>
      </w:r>
      <w:r w:rsidR="00B1067B">
        <w:t xml:space="preserve"> Specifies the number of </w:t>
      </w:r>
      <w:proofErr w:type="spellStart"/>
      <w:r w:rsidR="00B1067B">
        <w:t>macrofracture</w:t>
      </w:r>
      <w:proofErr w:type="spellEnd"/>
      <w:r w:rsidR="00B1067B">
        <w:t xml:space="preserve"> length values to calculate for each of the implicit fracture population distribution functions.</w:t>
      </w:r>
    </w:p>
    <w:p w14:paraId="2D1E4C39" w14:textId="4AC853E2" w:rsidR="00505D12" w:rsidRDefault="00505D12" w:rsidP="00A14556">
      <w:pPr>
        <w:pStyle w:val="ListParagraph"/>
        <w:numPr>
          <w:ilvl w:val="0"/>
          <w:numId w:val="14"/>
        </w:numPr>
        <w:ind w:left="360"/>
        <w:jc w:val="both"/>
      </w:pPr>
      <w:proofErr w:type="spellStart"/>
      <w:r w:rsidRPr="00A14556">
        <w:rPr>
          <w:b/>
          <w:bCs/>
        </w:rPr>
        <w:t>MaxHMinLength</w:t>
      </w:r>
      <w:proofErr w:type="spellEnd"/>
      <w:r w:rsidR="00B1067B" w:rsidRPr="00A14556">
        <w:rPr>
          <w:b/>
          <w:bCs/>
        </w:rPr>
        <w:t>,</w:t>
      </w:r>
      <w:r w:rsidRPr="00A14556">
        <w:rPr>
          <w:b/>
          <w:bCs/>
        </w:rPr>
        <w:t xml:space="preserve"> </w:t>
      </w:r>
      <w:proofErr w:type="spellStart"/>
      <w:r w:rsidRPr="00A14556">
        <w:rPr>
          <w:b/>
          <w:bCs/>
        </w:rPr>
        <w:t>MaxHMaxLength</w:t>
      </w:r>
      <w:proofErr w:type="spellEnd"/>
      <w:r w:rsidR="00B1067B" w:rsidRPr="00A14556">
        <w:rPr>
          <w:b/>
          <w:bCs/>
        </w:rPr>
        <w:t xml:space="preserve">: </w:t>
      </w:r>
      <w:r w:rsidR="00B1067B">
        <w:t xml:space="preserve">Specify </w:t>
      </w:r>
      <w:r>
        <w:t xml:space="preserve">the range of </w:t>
      </w:r>
      <w:proofErr w:type="spellStart"/>
      <w:r>
        <w:t>macrofracture</w:t>
      </w:r>
      <w:proofErr w:type="spellEnd"/>
      <w:r>
        <w:t xml:space="preserve"> lengths to calculate for the implicit fracture population distribution functions for fractures striking perpendicular to </w:t>
      </w:r>
      <w:r w:rsidR="00B1067B">
        <w:t>minimum and maximum horizontal strain</w:t>
      </w:r>
      <w:r>
        <w:t xml:space="preserve"> </w:t>
      </w:r>
      <w:r w:rsidR="00B1067B" w:rsidRPr="00A14556">
        <w:rPr>
          <w:lang w:val="en-US"/>
        </w:rPr>
        <w:t>direction</w:t>
      </w:r>
      <w:r w:rsidR="00B1067B">
        <w:t xml:space="preserve"> </w:t>
      </w:r>
      <w:r>
        <w:t>respectively</w:t>
      </w:r>
      <w:r w:rsidR="00B1067B">
        <w:t xml:space="preserve">. </w:t>
      </w:r>
      <w:r>
        <w:t>Set these values to the approximate maximum length of fractures generated</w:t>
      </w:r>
      <w:r w:rsidR="00FE1D6B">
        <w:t xml:space="preserve"> </w:t>
      </w:r>
      <w:r w:rsidR="00FE1D6B">
        <w:t>(in metres)</w:t>
      </w:r>
      <w:r w:rsidR="00B1067B">
        <w:t xml:space="preserve">; if </w:t>
      </w:r>
      <w:r>
        <w:t>this is not known</w:t>
      </w:r>
      <w:r w:rsidR="00B1067B">
        <w:t>, set these to</w:t>
      </w:r>
      <w:r>
        <w:t xml:space="preserve"> 0 </w:t>
      </w:r>
      <w:r w:rsidR="00B1067B">
        <w:t xml:space="preserve">to </w:t>
      </w:r>
      <w:r>
        <w:t xml:space="preserve">default </w:t>
      </w:r>
      <w:r w:rsidR="00B1067B">
        <w:t xml:space="preserve">to the </w:t>
      </w:r>
      <w:r>
        <w:t xml:space="preserve">maximum potential </w:t>
      </w:r>
      <w:r w:rsidR="00B1067B">
        <w:t xml:space="preserve">fracture </w:t>
      </w:r>
      <w:r>
        <w:t>length</w:t>
      </w:r>
      <w:r w:rsidR="00B1067B">
        <w:t xml:space="preserve">; </w:t>
      </w:r>
      <w:proofErr w:type="gramStart"/>
      <w:r w:rsidR="00B1067B">
        <w:t>however</w:t>
      </w:r>
      <w:proofErr w:type="gramEnd"/>
      <w:r>
        <w:t xml:space="preserve"> this may be much greater than actual maximum</w:t>
      </w:r>
      <w:r w:rsidR="00B1067B">
        <w:t xml:space="preserve"> fracture</w:t>
      </w:r>
      <w:r>
        <w:t xml:space="preserve"> length</w:t>
      </w:r>
      <w:r w:rsidR="00B1067B">
        <w:t>.</w:t>
      </w:r>
    </w:p>
    <w:p w14:paraId="6C81B778" w14:textId="2CF5F6C6" w:rsidR="00505D12" w:rsidRDefault="00505D12" w:rsidP="00A14556">
      <w:pPr>
        <w:pStyle w:val="ListParagraph"/>
        <w:numPr>
          <w:ilvl w:val="0"/>
          <w:numId w:val="14"/>
        </w:numPr>
        <w:ind w:left="360"/>
        <w:jc w:val="both"/>
      </w:pPr>
      <w:r>
        <w:t>Calculation termination controls</w:t>
      </w:r>
      <w:r w:rsidR="00B1067B">
        <w:t xml:space="preserve">: </w:t>
      </w:r>
      <w:r>
        <w:t>The calculation is set to stop automatically when fractures stop growing</w:t>
      </w:r>
      <w:r w:rsidR="00B1067B">
        <w:t xml:space="preserve">. </w:t>
      </w:r>
      <w:r>
        <w:t>This can be defined in one of three ways:</w:t>
      </w:r>
    </w:p>
    <w:p w14:paraId="47687705" w14:textId="52E6F703" w:rsidR="00505D12" w:rsidRDefault="00505D12" w:rsidP="00A14556">
      <w:pPr>
        <w:pStyle w:val="ListParagraph"/>
        <w:numPr>
          <w:ilvl w:val="0"/>
          <w:numId w:val="14"/>
        </w:numPr>
        <w:jc w:val="both"/>
      </w:pPr>
      <w:r>
        <w:t>When the total volumetric ratio of active (propagating) half-</w:t>
      </w:r>
      <w:proofErr w:type="spellStart"/>
      <w:r>
        <w:t>macrofractures</w:t>
      </w:r>
      <w:proofErr w:type="spellEnd"/>
      <w:r>
        <w:t xml:space="preserve"> (</w:t>
      </w:r>
      <w:r w:rsidRPr="00563739">
        <w:rPr>
          <w:vertAlign w:val="superscript"/>
        </w:rPr>
        <w:t>a</w:t>
      </w:r>
      <w:r w:rsidRPr="00563739">
        <w:rPr>
          <w:vertAlign w:val="subscript"/>
        </w:rPr>
        <w:t>MF</w:t>
      </w:r>
      <w:r>
        <w:t>P</w:t>
      </w:r>
      <w:r w:rsidRPr="00563739">
        <w:rPr>
          <w:vertAlign w:val="subscript"/>
        </w:rPr>
        <w:t>33</w:t>
      </w:r>
      <w:r>
        <w:t>) drops below a specified proportion of the peak historic value</w:t>
      </w:r>
    </w:p>
    <w:p w14:paraId="0DAAE18C" w14:textId="019F1FE9" w:rsidR="00505D12" w:rsidRDefault="00505D12" w:rsidP="00A14556">
      <w:pPr>
        <w:pStyle w:val="ListParagraph"/>
        <w:numPr>
          <w:ilvl w:val="0"/>
          <w:numId w:val="14"/>
        </w:numPr>
        <w:jc w:val="both"/>
      </w:pPr>
      <w:r>
        <w:t>When the total volumetric density of active (propagating) half-</w:t>
      </w:r>
      <w:proofErr w:type="spellStart"/>
      <w:r>
        <w:t>macrofractures</w:t>
      </w:r>
      <w:proofErr w:type="spellEnd"/>
      <w:r>
        <w:t xml:space="preserve"> (</w:t>
      </w:r>
      <w:r w:rsidRPr="00563739">
        <w:rPr>
          <w:vertAlign w:val="superscript"/>
        </w:rPr>
        <w:t>a</w:t>
      </w:r>
      <w:r w:rsidRPr="00563739">
        <w:rPr>
          <w:u w:val="single"/>
          <w:vertAlign w:val="subscript"/>
        </w:rPr>
        <w:t>MF</w:t>
      </w:r>
      <w:r>
        <w:t>P</w:t>
      </w:r>
      <w:r w:rsidRPr="00563739">
        <w:rPr>
          <w:vertAlign w:val="subscript"/>
        </w:rPr>
        <w:t>30</w:t>
      </w:r>
      <w:r>
        <w:t>) drops below a specified proportion of the total (propagating and non-propagating) volumetric density (</w:t>
      </w:r>
      <w:r w:rsidRPr="00563739">
        <w:rPr>
          <w:u w:val="single"/>
          <w:vertAlign w:val="subscript"/>
        </w:rPr>
        <w:t>MF</w:t>
      </w:r>
      <w:r>
        <w:t>P</w:t>
      </w:r>
      <w:r w:rsidRPr="00563739">
        <w:rPr>
          <w:vertAlign w:val="subscript"/>
        </w:rPr>
        <w:t>30</w:t>
      </w:r>
      <w:r>
        <w:t>)</w:t>
      </w:r>
    </w:p>
    <w:p w14:paraId="6F9B6C75" w14:textId="5A4D70D0" w:rsidR="00505D12" w:rsidRDefault="00505D12" w:rsidP="00A14556">
      <w:pPr>
        <w:pStyle w:val="ListParagraph"/>
        <w:numPr>
          <w:ilvl w:val="0"/>
          <w:numId w:val="14"/>
        </w:numPr>
        <w:jc w:val="both"/>
      </w:pPr>
      <w:r>
        <w:t>When the total clear zone volume (the volume in which fractures can nucleate without falling within or overlapping a stress shadow) drops below a specified proportion of the total volume</w:t>
      </w:r>
    </w:p>
    <w:p w14:paraId="216F1732" w14:textId="0F2AE20E" w:rsidR="00505D12" w:rsidRDefault="00505D12" w:rsidP="00A14556">
      <w:pPr>
        <w:ind w:left="360"/>
        <w:jc w:val="both"/>
      </w:pPr>
      <w:r>
        <w:t xml:space="preserve">Increase these </w:t>
      </w:r>
      <w:proofErr w:type="spellStart"/>
      <w:r>
        <w:t>cutoffs</w:t>
      </w:r>
      <w:proofErr w:type="spellEnd"/>
      <w:r>
        <w:t xml:space="preserve"> to reduce the sensitivity and stop the calculation earlier</w:t>
      </w:r>
      <w:r w:rsidR="00B66EAA">
        <w:t>. T</w:t>
      </w:r>
      <w:r>
        <w:t>his prevent</w:t>
      </w:r>
      <w:r w:rsidR="00B66EAA">
        <w:t>s</w:t>
      </w:r>
      <w:r>
        <w:t xml:space="preserve"> a long calculation tail - </w:t>
      </w:r>
      <w:proofErr w:type="gramStart"/>
      <w:r>
        <w:t>i.e.</w:t>
      </w:r>
      <w:proofErr w:type="gramEnd"/>
      <w:r>
        <w:t xml:space="preserve"> late timesteps where fractures have stopped growing so they have no impact on fracture populations, just increase runtime</w:t>
      </w:r>
      <w:r w:rsidR="00B66EAA">
        <w:t xml:space="preserve">. </w:t>
      </w:r>
      <w:r>
        <w:t xml:space="preserve">To stop calculation while fractures are still growing reduce the </w:t>
      </w:r>
      <w:r w:rsidR="00B66EAA">
        <w:t>deformation stage duration</w:t>
      </w:r>
      <w:r>
        <w:t xml:space="preserve"> or </w:t>
      </w:r>
      <w:r w:rsidR="00B66EAA">
        <w:t>maximum number of timesteps.</w:t>
      </w:r>
    </w:p>
    <w:p w14:paraId="5ECFB76B" w14:textId="1EE37612" w:rsidR="00505D12" w:rsidRDefault="00505D12" w:rsidP="00A14556">
      <w:pPr>
        <w:pStyle w:val="ListParagraph"/>
        <w:numPr>
          <w:ilvl w:val="0"/>
          <w:numId w:val="14"/>
        </w:numPr>
        <w:jc w:val="both"/>
      </w:pPr>
      <w:r w:rsidRPr="00A14556">
        <w:rPr>
          <w:b/>
          <w:bCs/>
        </w:rPr>
        <w:t>Current_HistoricMFP33TerminationRatio</w:t>
      </w:r>
      <w:r w:rsidR="00B66EAA" w:rsidRPr="00A14556">
        <w:rPr>
          <w:b/>
          <w:bCs/>
        </w:rPr>
        <w:t>:</w:t>
      </w:r>
      <w:r w:rsidR="00B66EAA">
        <w:t xml:space="preserve"> Specifies the ratio</w:t>
      </w:r>
      <w:r w:rsidR="00B66EAA" w:rsidRPr="00B66EAA">
        <w:t xml:space="preserve"> </w:t>
      </w:r>
      <w:r w:rsidR="00B66EAA">
        <w:t xml:space="preserve">of current to peak active </w:t>
      </w:r>
      <w:proofErr w:type="spellStart"/>
      <w:r w:rsidR="00B66EAA">
        <w:t>macrofracture</w:t>
      </w:r>
      <w:proofErr w:type="spellEnd"/>
      <w:r w:rsidR="00B66EAA">
        <w:t xml:space="preserve"> volumetric ratio at which fracture sets are considered inactive. Set to a negative value to switch off this control.</w:t>
      </w:r>
    </w:p>
    <w:p w14:paraId="1720EA37" w14:textId="528849DF" w:rsidR="00505D12" w:rsidRDefault="00505D12" w:rsidP="00A14556">
      <w:pPr>
        <w:pStyle w:val="ListParagraph"/>
        <w:numPr>
          <w:ilvl w:val="0"/>
          <w:numId w:val="14"/>
        </w:numPr>
        <w:jc w:val="both"/>
      </w:pPr>
      <w:r w:rsidRPr="00A14556">
        <w:rPr>
          <w:b/>
          <w:bCs/>
        </w:rPr>
        <w:t>Active_TotalMFP30TerminationRatio</w:t>
      </w:r>
      <w:r w:rsidR="000D00A2" w:rsidRPr="00A14556">
        <w:rPr>
          <w:b/>
          <w:bCs/>
        </w:rPr>
        <w:t>:</w:t>
      </w:r>
      <w:r w:rsidR="000D00A2">
        <w:t xml:space="preserve"> </w:t>
      </w:r>
      <w:r w:rsidR="00B66EAA">
        <w:t>Specifies the ratio</w:t>
      </w:r>
      <w:r w:rsidR="00B66EAA" w:rsidRPr="00B66EAA">
        <w:t xml:space="preserve"> </w:t>
      </w:r>
      <w:r w:rsidR="00B66EAA">
        <w:t xml:space="preserve">of active to total </w:t>
      </w:r>
      <w:proofErr w:type="spellStart"/>
      <w:r w:rsidR="00B66EAA">
        <w:t>macrofracture</w:t>
      </w:r>
      <w:proofErr w:type="spellEnd"/>
      <w:r w:rsidR="00B66EAA">
        <w:t xml:space="preserve"> volumetric density at which fracture sets are considered inactive. Set to a negative value to switch off this control.</w:t>
      </w:r>
    </w:p>
    <w:p w14:paraId="1CDF75BA" w14:textId="46EDF451" w:rsidR="00505D12" w:rsidRDefault="00505D12" w:rsidP="00A14556">
      <w:pPr>
        <w:pStyle w:val="ListParagraph"/>
        <w:numPr>
          <w:ilvl w:val="0"/>
          <w:numId w:val="14"/>
        </w:numPr>
        <w:jc w:val="both"/>
      </w:pPr>
      <w:proofErr w:type="spellStart"/>
      <w:r w:rsidRPr="00A14556">
        <w:rPr>
          <w:b/>
          <w:bCs/>
        </w:rPr>
        <w:t>MinimumClearZoneVolume</w:t>
      </w:r>
      <w:proofErr w:type="spellEnd"/>
      <w:r w:rsidR="00B66EAA" w:rsidRPr="00A14556">
        <w:rPr>
          <w:b/>
          <w:bCs/>
        </w:rPr>
        <w:t xml:space="preserve">: </w:t>
      </w:r>
      <w:r w:rsidR="00B66EAA">
        <w:t>Specifies the minimum required clear zone volume in which fractures can nucleate without stress shadow interactions (as a proportion of total volume)</w:t>
      </w:r>
      <w:r w:rsidR="000D00A2">
        <w:t>. I</w:t>
      </w:r>
      <w:r w:rsidR="00B66EAA">
        <w:t>f the clear zone volume falls below this value, the fracture set will be deactivated</w:t>
      </w:r>
      <w:r w:rsidR="000D00A2">
        <w:t>.</w:t>
      </w:r>
    </w:p>
    <w:p w14:paraId="5F1ED033" w14:textId="5D0CBE4B" w:rsidR="00505D12" w:rsidRDefault="00505D12" w:rsidP="00A14556">
      <w:pPr>
        <w:pStyle w:val="ListParagraph"/>
        <w:numPr>
          <w:ilvl w:val="0"/>
          <w:numId w:val="14"/>
        </w:numPr>
        <w:jc w:val="both"/>
      </w:pPr>
      <w:proofErr w:type="spellStart"/>
      <w:r w:rsidRPr="00A14556">
        <w:rPr>
          <w:b/>
          <w:bCs/>
        </w:rPr>
        <w:t>DeformationStageDuration</w:t>
      </w:r>
      <w:proofErr w:type="spellEnd"/>
      <w:r w:rsidR="000D00A2" w:rsidRPr="00A14556">
        <w:rPr>
          <w:b/>
          <w:bCs/>
        </w:rPr>
        <w:t>:</w:t>
      </w:r>
      <w:r w:rsidR="000D00A2">
        <w:t xml:space="preserve"> Specifies the total deformation stage duration. Time units are determined by </w:t>
      </w:r>
      <w:proofErr w:type="spellStart"/>
      <w:r w:rsidR="000D00A2" w:rsidRPr="00563739">
        <w:rPr>
          <w:b/>
          <w:bCs/>
        </w:rPr>
        <w:t>ModelTimeUnits</w:t>
      </w:r>
      <w:proofErr w:type="spellEnd"/>
      <w:r w:rsidR="000D00A2">
        <w:t xml:space="preserve"> setting.</w:t>
      </w:r>
      <w:r w:rsidR="000D00A2" w:rsidRPr="000D00A2">
        <w:t xml:space="preserve"> </w:t>
      </w:r>
      <w:r w:rsidR="000D00A2">
        <w:t>Set to -1 to continue running the model until fracture saturation is reached.</w:t>
      </w:r>
    </w:p>
    <w:p w14:paraId="3C2614F6" w14:textId="4AF525BA" w:rsidR="00505D12" w:rsidRDefault="00505D12" w:rsidP="00A14556">
      <w:pPr>
        <w:pStyle w:val="ListParagraph"/>
        <w:numPr>
          <w:ilvl w:val="0"/>
          <w:numId w:val="14"/>
        </w:numPr>
        <w:jc w:val="both"/>
      </w:pPr>
      <w:proofErr w:type="spellStart"/>
      <w:r w:rsidRPr="00A14556">
        <w:rPr>
          <w:b/>
          <w:bCs/>
        </w:rPr>
        <w:t>MaxTimesteps</w:t>
      </w:r>
      <w:proofErr w:type="spellEnd"/>
      <w:r w:rsidR="000D00A2" w:rsidRPr="00A14556">
        <w:rPr>
          <w:b/>
          <w:bCs/>
        </w:rPr>
        <w:t>:</w:t>
      </w:r>
      <w:r w:rsidR="000D00A2">
        <w:t xml:space="preserve"> Specifies the maximum number of timesteps; if this is exceeded the calculation will stop. Use this to prevent excessively long runtime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true to generate explicit DFN; set to fals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true</w:t>
      </w:r>
      <w:r w:rsidR="000D00A2">
        <w:t xml:space="preserve"> to crop explicit fractures at the outer boundary of the grid; set to false to allow fractures to propagate outside of the outer </w:t>
      </w:r>
      <w:r w:rsidR="00C8006F">
        <w:t xml:space="preserve">grid </w:t>
      </w:r>
      <w:r w:rsidR="000D00A2">
        <w:t>boundary</w:t>
      </w:r>
      <w:r w:rsidR="00C8006F">
        <w:t>.</w:t>
      </w:r>
    </w:p>
    <w:p w14:paraId="11E1CE5A" w14:textId="79D140AC" w:rsidR="00505D12" w:rsidRDefault="00505D12" w:rsidP="00A14556">
      <w:pPr>
        <w:pStyle w:val="ListParagraph"/>
        <w:numPr>
          <w:ilvl w:val="0"/>
          <w:numId w:val="14"/>
        </w:numPr>
        <w:ind w:left="360"/>
        <w:jc w:val="both"/>
      </w:pPr>
      <w:proofErr w:type="spellStart"/>
      <w:r w:rsidRPr="00A14556">
        <w:rPr>
          <w:b/>
          <w:bCs/>
        </w:rPr>
        <w:lastRenderedPageBreak/>
        <w:t>LinkStressShadows</w:t>
      </w:r>
      <w:proofErr w:type="spellEnd"/>
      <w:r w:rsidR="00C8006F" w:rsidRPr="00A14556">
        <w:rPr>
          <w:b/>
          <w:bCs/>
        </w:rPr>
        <w:t>:</w:t>
      </w:r>
      <w:r w:rsidR="00C8006F">
        <w:t xml:space="preserve"> Set to true to link fractures that terminate due to stress shadow interaction into one long fracture, via a relay segment.</w:t>
      </w:r>
    </w:p>
    <w:p w14:paraId="5B5901EE" w14:textId="183C3138"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w:t>
      </w:r>
      <w:r w:rsidR="00FE1D6B">
        <w:t xml:space="preserve">(in </w:t>
      </w:r>
      <w:r w:rsidR="00FE1D6B">
        <w:t>radians</w:t>
      </w:r>
      <w:r w:rsidR="00FE1D6B">
        <w:t>)</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set.</w:t>
      </w:r>
    </w:p>
    <w:p w14:paraId="495B40CB" w14:textId="75B82024" w:rsidR="00505D12"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Specifies the minimum layer thickness </w:t>
      </w:r>
      <w:proofErr w:type="spellStart"/>
      <w:r w:rsidR="00C8006F">
        <w:t>cutoff</w:t>
      </w:r>
      <w:proofErr w:type="spellEnd"/>
      <w:r w:rsidR="00FE1D6B">
        <w:t xml:space="preserve"> </w:t>
      </w:r>
      <w:r w:rsidR="00FE1D6B">
        <w:t>(in metres)</w:t>
      </w:r>
      <w:r w:rsidR="00C8006F">
        <w:t xml:space="preserve">; the explicit DFN will not be calculated for </w:t>
      </w:r>
      <w:proofErr w:type="spellStart"/>
      <w:r w:rsidR="00C8006F">
        <w:t>gridblocks</w:t>
      </w:r>
      <w:proofErr w:type="spellEnd"/>
      <w:r w:rsidR="00C8006F">
        <w:t xml:space="preserve"> thinner than this. Use this to prevent the generation of excessive numbers of fractures in very thin </w:t>
      </w:r>
      <w:proofErr w:type="spellStart"/>
      <w:r w:rsidR="00C8006F">
        <w:t>gridblocks</w:t>
      </w:r>
      <w:proofErr w:type="spellEnd"/>
      <w:r w:rsidR="00C8006F">
        <w:t xml:space="preserve"> where there is geometric pinch-out of the layers.</w:t>
      </w:r>
    </w:p>
    <w:p w14:paraId="416F701A" w14:textId="6779498D" w:rsidR="00505D12"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Specifies the minimum limit for fracture nucleation to be controlled probabilistically</w:t>
      </w:r>
      <w:r w:rsidR="00D06CA7">
        <w:t>. By default</w:t>
      </w:r>
      <w:r w:rsidR="00D06CA7" w:rsidRPr="00D06CA7">
        <w:t>, fractures nucleate</w:t>
      </w:r>
      <w:r w:rsidR="00D06CA7">
        <w:t xml:space="preserve"> deterministically</w:t>
      </w:r>
      <w:r w:rsidR="00D06CA7" w:rsidRPr="00D06CA7">
        <w:t xml:space="preserve"> at regular intervals determined by the microfracture density and growth rate. </w:t>
      </w:r>
      <w:proofErr w:type="gramStart"/>
      <w:r w:rsidR="00D06CA7" w:rsidRPr="00D06CA7">
        <w:t>However</w:t>
      </w:r>
      <w:proofErr w:type="gramEnd"/>
      <w:r w:rsidR="00D06CA7" w:rsidRPr="00D06CA7">
        <w:t xml:space="preserve"> if the </w:t>
      </w:r>
      <w:proofErr w:type="spellStart"/>
      <w:r w:rsidR="00D06CA7">
        <w:t>gridblocks</w:t>
      </w:r>
      <w:proofErr w:type="spellEnd"/>
      <w:r w:rsidR="00D06CA7" w:rsidRPr="00D06CA7">
        <w:t xml:space="preserve"> are small relative to the fracture spacing, so the average number of fractures per </w:t>
      </w:r>
      <w:proofErr w:type="spellStart"/>
      <w:r w:rsidR="00D06CA7">
        <w:t>gridblock</w:t>
      </w:r>
      <w:proofErr w:type="spellEnd"/>
      <w:r w:rsidR="00D06CA7" w:rsidRPr="00D06CA7">
        <w:t xml:space="preserve"> is less than 1, no fractures will nucleate. This control allows</w:t>
      </w:r>
      <w:r w:rsidR="00D06CA7">
        <w:t xml:space="preserve"> the timing</w:t>
      </w:r>
      <w:r w:rsidR="00D06CA7" w:rsidRPr="00D06CA7">
        <w:t xml:space="preserve"> fracture nucleation to be controlled probabilistically, if the number of fractures nucleating per timestep is less than the specified value. This will allow some fractures to nucleate even when </w:t>
      </w:r>
      <w:proofErr w:type="spellStart"/>
      <w:r w:rsidR="00D06CA7">
        <w:t>gridblocks</w:t>
      </w:r>
      <w:proofErr w:type="spellEnd"/>
      <w:r w:rsidR="00D06CA7" w:rsidRPr="00D06CA7">
        <w:t xml:space="preserve"> are small</w:t>
      </w:r>
      <w:r w:rsidR="00C8006F">
        <w:t>.</w:t>
      </w:r>
      <w:r w:rsidR="00D06CA7">
        <w:t xml:space="preserve"> </w:t>
      </w:r>
      <w:r w:rsidR="00D06CA7" w:rsidRPr="00D06CA7">
        <w:t>Set to 0 to disable probabilistic fracture nucleation.</w:t>
      </w:r>
      <w:r w:rsidR="00D06CA7">
        <w:t xml:space="preserve"> Set to -1 for automatic: probabilistic fracture nucleation will be activated whenever searching neighbouring </w:t>
      </w:r>
      <w:proofErr w:type="spellStart"/>
      <w:r w:rsidR="00D06CA7">
        <w:t>gridblocks</w:t>
      </w:r>
      <w:proofErr w:type="spellEnd"/>
      <w:r w:rsidR="00D06CA7">
        <w:t xml:space="preserve"> is also active, and if </w:t>
      </w:r>
      <w:proofErr w:type="spellStart"/>
      <w:r w:rsidR="00D06CA7" w:rsidRPr="00563739">
        <w:rPr>
          <w:b/>
          <w:bCs/>
        </w:rPr>
        <w:t>SearchNeighbouringGridblocks</w:t>
      </w:r>
      <w:proofErr w:type="spellEnd"/>
      <w:r w:rsidR="00D06CA7">
        <w:t xml:space="preserve"> is also set to automatic, this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 </w:t>
      </w:r>
      <w:r w:rsidR="00D06CA7" w:rsidRPr="00D06CA7">
        <w:t xml:space="preserve">NB If probabilistic fracture nucleation is required to generate fractures, it is often because the </w:t>
      </w:r>
      <w:proofErr w:type="spellStart"/>
      <w:r w:rsidR="00D06CA7" w:rsidRPr="00D06CA7">
        <w:t>height:width</w:t>
      </w:r>
      <w:proofErr w:type="spellEnd"/>
      <w:r w:rsidR="00D06CA7" w:rsidRPr="00D06CA7">
        <w:t xml:space="preserve"> ratio of the </w:t>
      </w:r>
      <w:proofErr w:type="spellStart"/>
      <w:r w:rsidR="00D06CA7">
        <w:t>gridblocks</w:t>
      </w:r>
      <w:proofErr w:type="spellEnd"/>
      <w:r w:rsidR="00D06CA7" w:rsidRPr="00D06CA7">
        <w:t xml:space="preserve"> is too high. Try using horizontal upscaling to reduce this instead.</w:t>
      </w:r>
    </w:p>
    <w:p w14:paraId="7B5E5F0F" w14:textId="46BBD344"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true to propagate fractures in order of nucleation time regardless of fracture set; set to false to propagate fractures in order of fracture set. Propagating in strict order of nucleation time removes bias in fracture lengths between </w:t>
      </w:r>
      <w:proofErr w:type="gramStart"/>
      <w:r w:rsidR="00D06CA7">
        <w:t>sets, but</w:t>
      </w:r>
      <w:proofErr w:type="gramEnd"/>
      <w:r w:rsidR="00D06CA7">
        <w:t xml:space="preserve"> will add a small overhead to calculation time.</w:t>
      </w:r>
    </w:p>
    <w:p w14:paraId="1D31333F" w14:textId="04ED1A06" w:rsidR="00505D12"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D06CA7">
        <w:t xml:space="preserve">; if set to </w:t>
      </w:r>
      <w:r w:rsidR="00D06CA7" w:rsidRPr="00563739">
        <w:rPr>
          <w:i/>
          <w:iCs/>
        </w:rPr>
        <w:t>Automatic</w:t>
      </w:r>
      <w:r w:rsidR="00D06CA7">
        <w:t xml:space="preserve">, then searching adjacent </w:t>
      </w:r>
      <w:proofErr w:type="spellStart"/>
      <w:r w:rsidR="00D06CA7">
        <w:t>gridblocks</w:t>
      </w:r>
      <w:proofErr w:type="spellEnd"/>
      <w:r w:rsidR="00D06CA7">
        <w:t xml:space="preserve">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w:t>
      </w:r>
    </w:p>
    <w:p w14:paraId="20C5F059" w14:textId="1B511A83" w:rsidR="00505D12"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Specifies the minimum radius for microfractures to be included in explicit DFN</w:t>
      </w:r>
      <w:r w:rsidR="00FE1D6B">
        <w:t xml:space="preserve"> </w:t>
      </w:r>
      <w:r w:rsidR="00FE1D6B">
        <w:t>(in metres)</w:t>
      </w:r>
      <w:r w:rsidR="00D06CA7">
        <w:t>. Set this to 0 to exclude microfractures from DFN; set to between 0 and half layer thickness to include larger microfractures in the DFN</w:t>
      </w:r>
    </w:p>
    <w:p w14:paraId="1D253386" w14:textId="30912F09"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p>
    <w:p w14:paraId="59091814" w14:textId="50FE6951" w:rsidR="00CB0F28" w:rsidRDefault="00CB0F28" w:rsidP="00CB0F28">
      <w:pPr>
        <w:pStyle w:val="Heading2"/>
      </w:pPr>
      <w:r>
        <w:t>Specifying more complex models</w:t>
      </w:r>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lastRenderedPageBreak/>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6E015C0" w:rsidR="00E80824" w:rsidRDefault="00E80824" w:rsidP="00B271A5">
      <w:pPr>
        <w:jc w:val="both"/>
      </w:pPr>
      <w:r>
        <w:lastRenderedPageBreak/>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DFN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2_SWTopCornerpoint_X Gridblock_2_2_SWTopCornerpoint_Y Gridblock_2_2_SWTopCornerpoint_Z </w:t>
      </w:r>
      <w:r w:rsidRPr="00563739">
        <w:rPr>
          <w:rFonts w:ascii="Courier New" w:hAnsi="Courier New" w:cs="Courier New"/>
          <w:i/>
          <w:iCs/>
        </w:rPr>
        <w:lastRenderedPageBreak/>
        <w:t>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3_NWTopCornerpoint_X Gridblock_2_3_NWTopCornerpoint_Y </w:t>
      </w:r>
      <w:r w:rsidRPr="00563739">
        <w:rPr>
          <w:rFonts w:ascii="Courier New" w:hAnsi="Courier New" w:cs="Courier New"/>
          <w:i/>
          <w:iCs/>
        </w:rPr>
        <w:lastRenderedPageBreak/>
        <w:t>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r>
        <w:t>Processing and interpreting the o</w:t>
      </w:r>
      <w:r w:rsidR="00903904">
        <w:t xml:space="preserve">utput </w:t>
      </w:r>
      <w:r>
        <w:t>d</w:t>
      </w:r>
      <w:r w:rsidR="00903904">
        <w:t>ata</w:t>
      </w:r>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r>
        <w:t>Implicit data output</w:t>
      </w:r>
    </w:p>
    <w:p w14:paraId="15DFDA7B" w14:textId="7413CC1C"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cell.</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r>
        <w:t>Explicit data output</w:t>
      </w:r>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1EBDF7BF"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t>DFNGenerator</w:t>
      </w:r>
      <w:proofErr w:type="spellEnd"/>
      <w:r>
        <w:t>, and</w:t>
      </w:r>
      <w:proofErr w:type="gramEnd"/>
      <w:r>
        <w:t xml:space="preserve"> is readable by the data analysis spreadsheets described below. </w:t>
      </w:r>
      <w:r w:rsidR="00F35FC8">
        <w:t xml:space="preserve">Each fracture is described in a separate block, which starts with a </w:t>
      </w:r>
      <w:r w:rsidR="00F35FC8">
        <w:lastRenderedPageBreak/>
        <w:t xml:space="preserve">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r>
        <w:t>Data analysis spreadsheets</w:t>
      </w:r>
    </w:p>
    <w:p w14:paraId="044FD84F" w14:textId="7D0E089F" w:rsidR="00802AFB" w:rsidRDefault="00802AFB" w:rsidP="00232ED8">
      <w:pPr>
        <w:jc w:val="both"/>
      </w:pPr>
      <w:r>
        <w:t xml:space="preserve">The DFNGenerator_StandaloneProgram.zip zip file also contains several Excel spreadsheets to help </w:t>
      </w:r>
      <w:r w:rsidR="005F736A">
        <w:t xml:space="preserve">display and </w:t>
      </w:r>
      <w:r>
        <w:t xml:space="preserve">analyse the output data from the DFN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0C7C3E3C" w:rsidR="00802AFB" w:rsidRDefault="005F736A" w:rsidP="008E11D0">
      <w:pPr>
        <w:pStyle w:val="ListParagraph"/>
        <w:numPr>
          <w:ilvl w:val="0"/>
          <w:numId w:val="16"/>
        </w:numPr>
        <w:jc w:val="both"/>
      </w:pPr>
      <w:r w:rsidRPr="008E11D0">
        <w:rPr>
          <w:b/>
        </w:rPr>
        <w:t>DFN_Plotter_macrofractures.xlsm:</w:t>
      </w:r>
      <w:r>
        <w:t xml:space="preserve"> Used to display and analyse </w:t>
      </w:r>
      <w:r w:rsidR="00ED1B97">
        <w:t xml:space="preserve">layer-bound </w:t>
      </w:r>
      <w:proofErr w:type="spellStart"/>
      <w:r w:rsidR="00ED1B97">
        <w:t>macrofracture</w:t>
      </w:r>
      <w:proofErr w:type="spellEnd"/>
      <w:r>
        <w:t xml:space="preserve"> data </w:t>
      </w:r>
      <w:r w:rsidR="00ED1B97">
        <w:t>from DFNs comprising two orthogonal fracture sets with both Mode 1 and Mode 2 fractures.</w:t>
      </w:r>
    </w:p>
    <w:p w14:paraId="3DFF5E94" w14:textId="58DE0FEE" w:rsidR="00ED1B97" w:rsidRDefault="00ED1B97" w:rsidP="008E11D0">
      <w:pPr>
        <w:pStyle w:val="ListParagraph"/>
        <w:numPr>
          <w:ilvl w:val="0"/>
          <w:numId w:val="16"/>
        </w:numPr>
        <w:jc w:val="both"/>
      </w:pPr>
      <w:r w:rsidRPr="008E11D0">
        <w:rPr>
          <w:b/>
        </w:rPr>
        <w:t>DFN_Plotter_microfractures.xlsm:</w:t>
      </w:r>
      <w:r>
        <w:t xml:space="preserve"> Used to display and analyse microfracture data from DFNs comprising two orthogonal fracture sets with both Mode 1 and Mode 2 fractures.</w:t>
      </w:r>
    </w:p>
    <w:p w14:paraId="7696874F" w14:textId="117C94E1" w:rsidR="00ED1B97" w:rsidRDefault="00ED1B97" w:rsidP="008E11D0">
      <w:pPr>
        <w:pStyle w:val="ListParagraph"/>
        <w:numPr>
          <w:ilvl w:val="0"/>
          <w:numId w:val="16"/>
        </w:numPr>
        <w:jc w:val="both"/>
      </w:pPr>
      <w:r w:rsidRPr="008E11D0">
        <w:rPr>
          <w:b/>
        </w:rPr>
        <w:t>DFN_Plotter_6set.xlsm:</w:t>
      </w:r>
      <w:r>
        <w:t xml:space="preserve"> Used to display and analyse layer-bound </w:t>
      </w:r>
      <w:proofErr w:type="spellStart"/>
      <w:r>
        <w:t>macrofracture</w:t>
      </w:r>
      <w:proofErr w:type="spellEnd"/>
      <w:r>
        <w:t xml:space="preserve"> data from DFNs comprising six fracture sets with both Mode 1 and Mode 2 fractures.</w:t>
      </w:r>
    </w:p>
    <w:p w14:paraId="0121490D" w14:textId="0E289A34" w:rsidR="00ED1B97" w:rsidRDefault="00ED1B97" w:rsidP="008E11D0">
      <w:pPr>
        <w:pStyle w:val="ListParagraph"/>
        <w:numPr>
          <w:ilvl w:val="0"/>
          <w:numId w:val="16"/>
        </w:numPr>
        <w:jc w:val="both"/>
      </w:pPr>
      <w:r w:rsidRPr="008E11D0">
        <w:rPr>
          <w:b/>
        </w:rPr>
        <w:t>DFN_Plotter_6set1Mode.xlsm:</w:t>
      </w:r>
      <w:r>
        <w:t xml:space="preserve"> Used to display and analyse layer-bound </w:t>
      </w:r>
      <w:proofErr w:type="spellStart"/>
      <w:r>
        <w:t>macrofracture</w:t>
      </w:r>
      <w:proofErr w:type="spellEnd"/>
      <w:r>
        <w:t xml:space="preserve"> data from DFNs comprising six fracture sets with both Mode 1 and Mode 2 fractures.</w:t>
      </w:r>
    </w:p>
    <w:p w14:paraId="5446FA2B" w14:textId="77777777" w:rsidR="008E11D0" w:rsidRDefault="008E11D0" w:rsidP="00232ED8">
      <w:pPr>
        <w:jc w:val="both"/>
      </w:pPr>
      <w:r>
        <w:t>These spreadsheets can however be easily modified to display and analyse data from other types of DFN.</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lastRenderedPageBreak/>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96753F8"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r>
        <w:t>Example models</w:t>
      </w:r>
    </w:p>
    <w:p w14:paraId="6AC21AD5" w14:textId="28858E39"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w:t>
      </w:r>
      <w:r>
        <w:t xml:space="preserve">The </w:t>
      </w:r>
      <w:r w:rsidR="0023559F">
        <w:t xml:space="preserve">following </w:t>
      </w:r>
      <w:r w:rsidR="0023559F">
        <w:t>example models</w:t>
      </w:r>
      <w:r w:rsidR="0023559F">
        <w:t xml:space="preserve"> are contained in the </w:t>
      </w:r>
      <w:r>
        <w:t xml:space="preserve">zip file </w:t>
      </w:r>
      <w:r w:rsidRPr="00033D81">
        <w:rPr>
          <w:i/>
          <w:iCs/>
        </w:rPr>
        <w:t>DFNGenerator_StandaloneProgram.zip</w:t>
      </w:r>
      <w:r>
        <w:t>:</w:t>
      </w:r>
    </w:p>
    <w:p w14:paraId="338C5C89" w14:textId="562CE96B"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DFNs representing different stages in the evolution of a fracture network. This is a small (10mx10mx1m) single-</w:t>
      </w:r>
      <w:proofErr w:type="spellStart"/>
      <w:r>
        <w:t>gridblock</w:t>
      </w:r>
      <w:proofErr w:type="spellEnd"/>
      <w:r>
        <w:t xml:space="preserve"> model; the microfracture outputs can be plotted using </w:t>
      </w:r>
      <w:r>
        <w:t xml:space="preserve">the </w:t>
      </w:r>
      <w:r w:rsidRPr="00CA3CC2">
        <w:rPr>
          <w:b/>
        </w:rPr>
        <w:t>DFN_Plotter_microfractures.xlsm</w:t>
      </w:r>
      <w:r>
        <w:t xml:space="preserve"> spreadsheet.</w:t>
      </w:r>
    </w:p>
    <w:p w14:paraId="2AC6B09D" w14:textId="2F2694BD" w:rsidR="002E7D07" w:rsidRDefault="002E7D07" w:rsidP="00CA3CC2">
      <w:pPr>
        <w:pStyle w:val="ListParagraph"/>
        <w:numPr>
          <w:ilvl w:val="0"/>
          <w:numId w:val="18"/>
        </w:numPr>
      </w:pPr>
      <w:r w:rsidRPr="00CA3CC2">
        <w:rPr>
          <w:b/>
          <w:bCs/>
        </w:rPr>
        <w:t>Model B</w:t>
      </w:r>
      <w:r>
        <w:t xml:space="preserve"> illustrates a fracture network </w:t>
      </w:r>
      <w:r>
        <w:t xml:space="preserve">developing in response to a </w:t>
      </w:r>
      <w:r>
        <w:t>uniaxial</w:t>
      </w:r>
      <w:r>
        <w:t xml:space="preserve"> extensional strain</w:t>
      </w:r>
      <w:r>
        <w:t xml:space="preserve"> with stress shadows.</w:t>
      </w:r>
      <w:r w:rsidRPr="002E7D07">
        <w:t xml:space="preserve"> </w:t>
      </w:r>
      <w:r>
        <w:t>It c</w:t>
      </w:r>
      <w:r>
        <w:t>ontain</w:t>
      </w:r>
      <w:r>
        <w:t>s</w:t>
      </w:r>
      <w:r>
        <w:t xml:space="preserve"> just one fracture set</w:t>
      </w:r>
      <w:r>
        <w:t xml:space="preserve"> but comprises 3x3 </w:t>
      </w:r>
      <w:proofErr w:type="spellStart"/>
      <w:r>
        <w:t>gridblocks</w:t>
      </w:r>
      <w:proofErr w:type="spellEnd"/>
      <w:r>
        <w:t xml:space="preserve">, all with identical input data. The model is 150x150m in size and 1m thick, and the output can be plotted using </w:t>
      </w:r>
      <w:r>
        <w:t xml:space="preserve">the </w:t>
      </w:r>
      <w:r w:rsidRPr="00CA3CC2">
        <w:rPr>
          <w:b/>
        </w:rPr>
        <w:t>DFN_Plotter_macrofractures.xlsm</w:t>
      </w:r>
      <w:r>
        <w:t xml:space="preserve"> </w:t>
      </w:r>
      <w:r>
        <w:t>spreadsheet.</w:t>
      </w:r>
    </w:p>
    <w:p w14:paraId="0167F9EE" w14:textId="0DDE9FA1" w:rsidR="002E7D07" w:rsidRDefault="002E7D07" w:rsidP="00CA3CC2">
      <w:pPr>
        <w:pStyle w:val="ListParagraph"/>
        <w:numPr>
          <w:ilvl w:val="0"/>
          <w:numId w:val="18"/>
        </w:numPr>
      </w:pPr>
      <w:r w:rsidRPr="00CA3CC2">
        <w:rPr>
          <w:b/>
          <w:bCs/>
        </w:rPr>
        <w:t xml:space="preserve">Model </w:t>
      </w:r>
      <w:r w:rsidRPr="00CA3CC2">
        <w:rPr>
          <w:b/>
          <w:bCs/>
        </w:rPr>
        <w:t>C</w:t>
      </w:r>
      <w:r>
        <w:t xml:space="preserve"> illustrates a fracture network developing in response to a uniaxial extensional strain </w:t>
      </w:r>
      <w:r>
        <w:t>with evenly distributed stress (</w:t>
      </w:r>
      <w:proofErr w:type="gramStart"/>
      <w:r>
        <w:t>i.e.</w:t>
      </w:r>
      <w:proofErr w:type="gramEnd"/>
      <w:r>
        <w:t xml:space="preserve"> without stress shadows)</w:t>
      </w:r>
      <w:r>
        <w:t>.</w:t>
      </w:r>
      <w:r w:rsidRPr="002E7D07">
        <w:t xml:space="preserve"> </w:t>
      </w:r>
      <w:r>
        <w:t>It contains just one fracture set</w:t>
      </w:r>
      <w:r>
        <w:t>, but since there are no stress shadows it does not reach saturation</w:t>
      </w:r>
      <w:r>
        <w:t xml:space="preserve">. The </w:t>
      </w:r>
      <w:r w:rsidR="004A23F6">
        <w:t xml:space="preserve">model </w:t>
      </w:r>
      <w:r>
        <w:t>geometry and other input parameters are identical to Model B</w:t>
      </w:r>
      <w:r>
        <w:t xml:space="preserve">, and the output can be plotted using the </w:t>
      </w:r>
      <w:r w:rsidRPr="00CA3CC2">
        <w:rPr>
          <w:b/>
        </w:rPr>
        <w:t>DFN_Plotter_macrofractures.xlsm</w:t>
      </w:r>
      <w:r>
        <w:t xml:space="preserve"> spreadsheet.</w:t>
      </w:r>
    </w:p>
    <w:p w14:paraId="03FB8B21" w14:textId="0A387AEE" w:rsidR="002E7D07" w:rsidRDefault="002E7D07" w:rsidP="00CA3CC2">
      <w:pPr>
        <w:pStyle w:val="ListParagraph"/>
        <w:numPr>
          <w:ilvl w:val="0"/>
          <w:numId w:val="18"/>
        </w:numPr>
      </w:pPr>
      <w:r w:rsidRPr="00CA3CC2">
        <w:rPr>
          <w:b/>
          <w:bCs/>
        </w:rPr>
        <w:t xml:space="preserve">Model </w:t>
      </w:r>
      <w:r w:rsidRPr="00CA3CC2">
        <w:rPr>
          <w:b/>
          <w:bCs/>
        </w:rPr>
        <w:t>D</w:t>
      </w:r>
      <w:r>
        <w:t xml:space="preserve"> illustrates a</w:t>
      </w:r>
      <w:r w:rsidR="004A23F6">
        <w:t>n isotropic</w:t>
      </w:r>
      <w:r>
        <w:t xml:space="preserve"> fracture network </w:t>
      </w:r>
      <w:r w:rsidR="004A23F6">
        <w:t xml:space="preserve">with two orthogonal fracture sets, </w:t>
      </w:r>
      <w:r>
        <w:t>developing in response to a</w:t>
      </w:r>
      <w:r>
        <w:t>n isotropic</w:t>
      </w:r>
      <w:r>
        <w:t xml:space="preserve"> extensional strain with stress shadows.</w:t>
      </w:r>
      <w:r w:rsidRPr="002E7D07">
        <w:t xml:space="preserve"> </w:t>
      </w:r>
      <w:r w:rsidR="004A23F6">
        <w:t xml:space="preserve">The geometry and other input parameters are identical to Model B, and the output can be plotted using the </w:t>
      </w:r>
      <w:r w:rsidR="004A23F6" w:rsidRPr="00CA3CC2">
        <w:rPr>
          <w:b/>
        </w:rPr>
        <w:t>DFN_Plotter_macrofractures.xlsm</w:t>
      </w:r>
      <w:r w:rsidR="004A23F6">
        <w:t xml:space="preserve"> spreadsheet</w:t>
      </w:r>
      <w:r>
        <w:t>.</w:t>
      </w:r>
    </w:p>
    <w:p w14:paraId="70D14584" w14:textId="1746B01A" w:rsidR="004A23F6" w:rsidRDefault="004A23F6" w:rsidP="00CA3CC2">
      <w:pPr>
        <w:pStyle w:val="ListParagraph"/>
        <w:numPr>
          <w:ilvl w:val="0"/>
          <w:numId w:val="18"/>
        </w:numPr>
      </w:pPr>
      <w:r w:rsidRPr="00CA3CC2">
        <w:rPr>
          <w:b/>
          <w:bCs/>
        </w:rPr>
        <w:t xml:space="preserve">Model </w:t>
      </w:r>
      <w:r w:rsidRPr="00CA3CC2">
        <w:rPr>
          <w:b/>
          <w:bCs/>
        </w:rPr>
        <w:t>E</w:t>
      </w:r>
      <w:r>
        <w:t xml:space="preserve"> illustrates an </w:t>
      </w:r>
      <w:r>
        <w:t>an</w:t>
      </w:r>
      <w:r>
        <w:t xml:space="preserve">isotropic fracture network with two orthogonal fracture sets, developing in response to an </w:t>
      </w:r>
      <w:r>
        <w:t>an</w:t>
      </w:r>
      <w:r>
        <w:t>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w:t>
      </w:r>
      <w:r>
        <w:t xml:space="preserve">The model geometry and other input parameters are identical to Model B, and the output can be plotted using the </w:t>
      </w:r>
      <w:r w:rsidRPr="00CA3CC2">
        <w:rPr>
          <w:b/>
        </w:rPr>
        <w:t>DFN_Plotter_macrofractures.xlsm</w:t>
      </w:r>
      <w:r>
        <w:t xml:space="preserve"> spreadsheet.</w:t>
      </w:r>
    </w:p>
    <w:p w14:paraId="6537937C" w14:textId="01B1D0F9" w:rsidR="004A23F6" w:rsidRDefault="004A23F6" w:rsidP="00CA3CC2">
      <w:pPr>
        <w:pStyle w:val="ListParagraph"/>
        <w:numPr>
          <w:ilvl w:val="0"/>
          <w:numId w:val="18"/>
        </w:numPr>
      </w:pPr>
      <w:r w:rsidRPr="00CA3CC2">
        <w:rPr>
          <w:b/>
          <w:bCs/>
        </w:rPr>
        <w:lastRenderedPageBreak/>
        <w:t xml:space="preserve">Model </w:t>
      </w:r>
      <w:r w:rsidRPr="00CA3CC2">
        <w:rPr>
          <w:b/>
          <w:bCs/>
        </w:rPr>
        <w:t>F</w:t>
      </w:r>
      <w:r>
        <w:t xml:space="preserve"> illustrates </w:t>
      </w:r>
      <w:r>
        <w:t>a polygonal</w:t>
      </w:r>
      <w:r>
        <w:t xml:space="preserve"> fracture network </w:t>
      </w:r>
      <w:r>
        <w:t>comprising 6 fracture sets, striking at 30</w:t>
      </w:r>
      <w:r w:rsidRPr="00CA3CC2">
        <w:rPr>
          <w:rFonts w:cstheme="minorHAnsi"/>
        </w:rPr>
        <w:t>°</w:t>
      </w:r>
      <w:r>
        <w:t xml:space="preserve"> intervals</w:t>
      </w:r>
      <w:r>
        <w:t>, developing in response to an isotropic extensional strain with stress shadows.</w:t>
      </w:r>
      <w:r w:rsidRPr="002E7D07">
        <w:t xml:space="preserve"> </w:t>
      </w:r>
      <w:r>
        <w:t xml:space="preserve">The </w:t>
      </w:r>
      <w:r>
        <w:t xml:space="preserve">model </w:t>
      </w:r>
      <w:r>
        <w:t xml:space="preserve">geometry and other input parameters are identical to Model B, </w:t>
      </w:r>
      <w:r>
        <w:t>but</w:t>
      </w:r>
      <w:r>
        <w:t xml:space="preserve"> the output </w:t>
      </w:r>
      <w:r>
        <w:t>is</w:t>
      </w:r>
      <w:r>
        <w:t xml:space="preserve"> plotted using the </w:t>
      </w:r>
      <w:r w:rsidRPr="00CA3CC2">
        <w:rPr>
          <w:b/>
        </w:rPr>
        <w:t>DFN_Plotter_6set.xlsm</w:t>
      </w:r>
      <w:r>
        <w:t xml:space="preserve"> </w:t>
      </w:r>
      <w:r>
        <w:t>spreadsheet.</w:t>
      </w:r>
    </w:p>
    <w:p w14:paraId="1290902B" w14:textId="085F398E" w:rsidR="004A23F6" w:rsidRDefault="004A23F6" w:rsidP="00CA3CC2">
      <w:pPr>
        <w:pStyle w:val="ListParagraph"/>
        <w:numPr>
          <w:ilvl w:val="0"/>
          <w:numId w:val="18"/>
        </w:numPr>
      </w:pPr>
      <w:r w:rsidRPr="00CA3CC2">
        <w:rPr>
          <w:b/>
          <w:bCs/>
        </w:rPr>
        <w:t xml:space="preserve">Model </w:t>
      </w:r>
      <w:r w:rsidRPr="00CA3CC2">
        <w:rPr>
          <w:b/>
          <w:bCs/>
        </w:rPr>
        <w:t>G</w:t>
      </w:r>
      <w:r>
        <w:t xml:space="preserve"> illustrates a </w:t>
      </w:r>
      <w:r>
        <w:t>conjugate strike-slip</w:t>
      </w:r>
      <w:r>
        <w:t xml:space="preserve"> fracture network, developing in response to </w:t>
      </w:r>
      <w:r>
        <w:t>a shear</w:t>
      </w:r>
      <w:r>
        <w:t xml:space="preserve"> strain </w:t>
      </w:r>
      <w:r>
        <w:t xml:space="preserve">(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w:t>
      </w:r>
      <w:r w:rsidRPr="00CA3CC2">
        <w:rPr>
          <w:vertAlign w:val="subscript"/>
        </w:rPr>
        <w:t>in</w:t>
      </w:r>
      <w:proofErr w:type="spellEnd"/>
      <w:r w:rsidRPr="00CA3CC2">
        <w:rPr>
          <w:vertAlign w:val="subscript"/>
        </w:rPr>
        <w:t xml:space="preserve"> </w:t>
      </w:r>
      <w:r>
        <w:t>)</w:t>
      </w:r>
      <w:proofErr w:type="gramEnd"/>
      <w:r>
        <w:t xml:space="preserve"> </w:t>
      </w:r>
      <w:r>
        <w:t>with stress shadows.</w:t>
      </w:r>
      <w:r w:rsidRPr="002E7D07">
        <w:t xml:space="preserve"> </w:t>
      </w:r>
      <w:r>
        <w:t xml:space="preserve">The fracture network comprises </w:t>
      </w:r>
      <w:r>
        <w:t>6 fracture sets</w:t>
      </w:r>
      <w:r>
        <w:t xml:space="preserve"> in total</w:t>
      </w:r>
      <w:r>
        <w:t>, striking at 30</w:t>
      </w:r>
      <w:r w:rsidRPr="00CA3CC2">
        <w:rPr>
          <w:rFonts w:cstheme="minorHAnsi"/>
        </w:rPr>
        <w:t>°</w:t>
      </w:r>
      <w:r>
        <w:t xml:space="preserve"> intervals,</w:t>
      </w:r>
      <w:r>
        <w:t xml:space="preserve"> but </w:t>
      </w:r>
      <w:r w:rsidR="00CA3CC2">
        <w:t xml:space="preserve">the strain is mostly accommodated on two conjugate sets </w:t>
      </w:r>
      <w:r w:rsidR="00CA3CC2">
        <w:t xml:space="preserve">striking </w:t>
      </w:r>
      <w:r w:rsidR="00CA3CC2">
        <w:t>6</w:t>
      </w:r>
      <w:r w:rsidR="00CA3CC2">
        <w:t>0</w:t>
      </w:r>
      <w:r w:rsidR="00CA3CC2" w:rsidRPr="00CA3CC2">
        <w:rPr>
          <w:rFonts w:cstheme="minorHAnsi"/>
        </w:rPr>
        <w:t>°</w:t>
      </w:r>
      <w:r w:rsidR="00CA3CC2">
        <w:t xml:space="preserve"> </w:t>
      </w:r>
      <w:r w:rsidR="00CA3CC2">
        <w:t xml:space="preserve">apart. </w:t>
      </w:r>
      <w:r>
        <w:t xml:space="preserve">The model geometry and other input parameters are identical to Model B, but the output is plotted using the </w:t>
      </w:r>
      <w:r w:rsidRPr="00CA3CC2">
        <w:rPr>
          <w:b/>
        </w:rPr>
        <w:t>DFN_Plotter_6set.xlsm</w:t>
      </w:r>
      <w:r>
        <w:t xml:space="preserve"> spreadsheet.</w:t>
      </w:r>
    </w:p>
    <w:p w14:paraId="53DA5B2E" w14:textId="01E98BFC" w:rsidR="00CA3CC2" w:rsidRDefault="00CA3CC2" w:rsidP="00CA3CC2">
      <w:pPr>
        <w:pStyle w:val="ListParagraph"/>
        <w:numPr>
          <w:ilvl w:val="0"/>
          <w:numId w:val="18"/>
        </w:numPr>
      </w:pPr>
      <w:r w:rsidRPr="00CA3CC2">
        <w:rPr>
          <w:b/>
          <w:bCs/>
        </w:rPr>
        <w:t xml:space="preserve">Model </w:t>
      </w:r>
      <w:r w:rsidRPr="00CA3CC2">
        <w:rPr>
          <w:b/>
          <w:bCs/>
        </w:rPr>
        <w:t>H</w:t>
      </w:r>
      <w:r>
        <w:t xml:space="preserve"> illustrates an isotropic network </w:t>
      </w:r>
      <w:r>
        <w:t>of Mode 1 dilatant fractures, comprising</w:t>
      </w:r>
      <w:r>
        <w:t xml:space="preserve"> two orthogonal fracture sets, developing in response to an isotropic extensional strain with stress shadows</w:t>
      </w:r>
      <w:r>
        <w:t xml:space="preserve"> and high fluid overpressure</w:t>
      </w:r>
      <w:r>
        <w:t>.</w:t>
      </w:r>
      <w:r w:rsidRPr="002E7D07">
        <w:t xml:space="preserve"> </w:t>
      </w:r>
      <w:r>
        <w:t xml:space="preserve">The model is </w:t>
      </w:r>
      <w:r>
        <w:t>3</w:t>
      </w:r>
      <w:r>
        <w:t>0x</w:t>
      </w:r>
      <w:r>
        <w:t>3</w:t>
      </w:r>
      <w:r>
        <w:t xml:space="preserve">0m in size and </w:t>
      </w:r>
      <w:r>
        <w:t>0.</w:t>
      </w:r>
      <w:r>
        <w:t xml:space="preserve">1m thick, </w:t>
      </w:r>
      <w:r>
        <w:t xml:space="preserve">comprising 3x3 </w:t>
      </w:r>
      <w:proofErr w:type="spellStart"/>
      <w:r>
        <w:t>gridblocks</w:t>
      </w:r>
      <w:proofErr w:type="spellEnd"/>
      <w:r>
        <w:t>, all with identical input data</w:t>
      </w:r>
      <w:r>
        <w:t>. T</w:t>
      </w:r>
      <w:r>
        <w:t xml:space="preserve">he output can be plotted using the </w:t>
      </w:r>
      <w:r w:rsidRPr="00CA3CC2">
        <w:rPr>
          <w:b/>
        </w:rPr>
        <w:t>DFN_Plotter_macrofractures.xlsm</w:t>
      </w:r>
      <w:r>
        <w:t xml:space="preserve"> spreadsheet</w:t>
      </w:r>
      <w:r>
        <w:t xml:space="preserve">, but this requires some manual editing as only one fracture </w:t>
      </w:r>
      <w:proofErr w:type="spellStart"/>
      <w:r>
        <w:t>dipset</w:t>
      </w:r>
      <w:proofErr w:type="spellEnd"/>
      <w:r>
        <w:t xml:space="preserve"> is generated for each set</w:t>
      </w:r>
      <w:r>
        <w:t>.</w:t>
      </w:r>
    </w:p>
    <w:p w14:paraId="288ED71F" w14:textId="3A0695E1" w:rsidR="002E7D07" w:rsidRPr="00753DD5" w:rsidRDefault="0023559F" w:rsidP="0023559F">
      <w:r>
        <w:t xml:space="preserve">Note that </w:t>
      </w:r>
      <w:r w:rsidRPr="00033D81">
        <w:rPr>
          <w:i/>
          <w:iCs/>
        </w:rPr>
        <w:t>DFNGenerator_StandaloneProgram.zip</w:t>
      </w:r>
      <w:r>
        <w:t xml:space="preserve"> contains</w:t>
      </w:r>
      <w:r>
        <w:t xml:space="preserve"> only the</w:t>
      </w:r>
      <w:r>
        <w:t xml:space="preserve"> configuration files for the example models</w:t>
      </w:r>
      <w:r>
        <w:t xml:space="preserve">;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4AA51A8C" w:rsidR="00232ED8" w:rsidRDefault="0097620A" w:rsidP="00232ED8">
      <w:pPr>
        <w:jc w:val="both"/>
      </w:pPr>
      <w:r>
        <w:t xml:space="preserve">More details of the algorithm used in the DFN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3D49CE80"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263A615B" w14:textId="43D19CFD" w:rsidR="001310E4" w:rsidRPr="00232ED8"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Please note therefore that DFN Generator comes with no warranty and DHR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9" w:history="1">
        <w:r w:rsidR="007916E4" w:rsidRPr="000B538B">
          <w:rPr>
            <w:rStyle w:val="Hyperlink"/>
          </w:rPr>
          <w:t>mwelch@dtu.dk</w:t>
        </w:r>
      </w:hyperlink>
      <w:r w:rsidR="007916E4">
        <w:t>) or Mikael L</w:t>
      </w:r>
      <w:r w:rsidR="007916E4">
        <w:rPr>
          <w:rFonts w:cstheme="minorHAnsi"/>
        </w:rPr>
        <w:t>ü</w:t>
      </w:r>
      <w:r w:rsidR="007916E4">
        <w:t>thje (</w:t>
      </w:r>
      <w:hyperlink r:id="rId10"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24ED4" w14:textId="77777777" w:rsidR="00C769B0" w:rsidRDefault="00C769B0" w:rsidP="00BE750F">
      <w:pPr>
        <w:spacing w:after="0" w:line="240" w:lineRule="auto"/>
      </w:pPr>
      <w:r>
        <w:separator/>
      </w:r>
    </w:p>
  </w:endnote>
  <w:endnote w:type="continuationSeparator" w:id="0">
    <w:p w14:paraId="0622AA9D" w14:textId="77777777" w:rsidR="00C769B0" w:rsidRDefault="00C769B0"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14A08" w14:textId="77777777" w:rsidR="00C769B0" w:rsidRDefault="00C769B0" w:rsidP="00BE750F">
      <w:pPr>
        <w:spacing w:after="0" w:line="240" w:lineRule="auto"/>
      </w:pPr>
      <w:r>
        <w:separator/>
      </w:r>
    </w:p>
  </w:footnote>
  <w:footnote w:type="continuationSeparator" w:id="0">
    <w:p w14:paraId="6DA15D49" w14:textId="77777777" w:rsidR="00C769B0" w:rsidRDefault="00C769B0"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1"/>
  </w:num>
  <w:num w:numId="4">
    <w:abstractNumId w:val="12"/>
  </w:num>
  <w:num w:numId="5">
    <w:abstractNumId w:val="5"/>
  </w:num>
  <w:num w:numId="6">
    <w:abstractNumId w:val="11"/>
  </w:num>
  <w:num w:numId="7">
    <w:abstractNumId w:val="13"/>
  </w:num>
  <w:num w:numId="8">
    <w:abstractNumId w:val="8"/>
  </w:num>
  <w:num w:numId="9">
    <w:abstractNumId w:val="16"/>
  </w:num>
  <w:num w:numId="10">
    <w:abstractNumId w:val="7"/>
  </w:num>
  <w:num w:numId="11">
    <w:abstractNumId w:val="2"/>
  </w:num>
  <w:num w:numId="12">
    <w:abstractNumId w:val="15"/>
  </w:num>
  <w:num w:numId="13">
    <w:abstractNumId w:val="0"/>
  </w:num>
  <w:num w:numId="14">
    <w:abstractNumId w:val="9"/>
  </w:num>
  <w:num w:numId="15">
    <w:abstractNumId w:val="4"/>
  </w:num>
  <w:num w:numId="16">
    <w:abstractNumId w:val="3"/>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53045"/>
    <w:rsid w:val="00070411"/>
    <w:rsid w:val="000815E0"/>
    <w:rsid w:val="000919CC"/>
    <w:rsid w:val="000B3CF1"/>
    <w:rsid w:val="000C389F"/>
    <w:rsid w:val="000D00A2"/>
    <w:rsid w:val="000D606E"/>
    <w:rsid w:val="000E4117"/>
    <w:rsid w:val="00115586"/>
    <w:rsid w:val="00122F9B"/>
    <w:rsid w:val="001248B1"/>
    <w:rsid w:val="00127BA6"/>
    <w:rsid w:val="00127FC2"/>
    <w:rsid w:val="001310E4"/>
    <w:rsid w:val="00133A12"/>
    <w:rsid w:val="00136F6F"/>
    <w:rsid w:val="0016071D"/>
    <w:rsid w:val="00161CD5"/>
    <w:rsid w:val="00166B87"/>
    <w:rsid w:val="00176AF2"/>
    <w:rsid w:val="001846EC"/>
    <w:rsid w:val="001A1973"/>
    <w:rsid w:val="001A21E4"/>
    <w:rsid w:val="001A2E65"/>
    <w:rsid w:val="00202238"/>
    <w:rsid w:val="0021496F"/>
    <w:rsid w:val="002169D6"/>
    <w:rsid w:val="00217A5A"/>
    <w:rsid w:val="00232ED8"/>
    <w:rsid w:val="0023559F"/>
    <w:rsid w:val="002728FB"/>
    <w:rsid w:val="00276F38"/>
    <w:rsid w:val="002A461B"/>
    <w:rsid w:val="002D471E"/>
    <w:rsid w:val="002E523E"/>
    <w:rsid w:val="002E7D07"/>
    <w:rsid w:val="003505B3"/>
    <w:rsid w:val="003525F8"/>
    <w:rsid w:val="003C2359"/>
    <w:rsid w:val="003D692E"/>
    <w:rsid w:val="003F3339"/>
    <w:rsid w:val="004022FE"/>
    <w:rsid w:val="00411DB4"/>
    <w:rsid w:val="0044040C"/>
    <w:rsid w:val="00443A10"/>
    <w:rsid w:val="004457E2"/>
    <w:rsid w:val="00460493"/>
    <w:rsid w:val="00474306"/>
    <w:rsid w:val="00495AD3"/>
    <w:rsid w:val="004A23F6"/>
    <w:rsid w:val="004A3481"/>
    <w:rsid w:val="004E21F9"/>
    <w:rsid w:val="0050307D"/>
    <w:rsid w:val="00505D12"/>
    <w:rsid w:val="005433A1"/>
    <w:rsid w:val="005445D6"/>
    <w:rsid w:val="00552029"/>
    <w:rsid w:val="00563739"/>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82814"/>
    <w:rsid w:val="0069195C"/>
    <w:rsid w:val="006A22DD"/>
    <w:rsid w:val="006A30FF"/>
    <w:rsid w:val="006A41ED"/>
    <w:rsid w:val="006A6A2A"/>
    <w:rsid w:val="006B7C46"/>
    <w:rsid w:val="007369DF"/>
    <w:rsid w:val="00753DD5"/>
    <w:rsid w:val="007603A3"/>
    <w:rsid w:val="007862B4"/>
    <w:rsid w:val="007916E4"/>
    <w:rsid w:val="007B3C1B"/>
    <w:rsid w:val="007D2C81"/>
    <w:rsid w:val="007E2E60"/>
    <w:rsid w:val="007F0943"/>
    <w:rsid w:val="00802AFB"/>
    <w:rsid w:val="00807E19"/>
    <w:rsid w:val="00821173"/>
    <w:rsid w:val="0083589D"/>
    <w:rsid w:val="00847A0F"/>
    <w:rsid w:val="00856B52"/>
    <w:rsid w:val="00860694"/>
    <w:rsid w:val="008916B3"/>
    <w:rsid w:val="008940E1"/>
    <w:rsid w:val="008962D0"/>
    <w:rsid w:val="008B014F"/>
    <w:rsid w:val="008B6008"/>
    <w:rsid w:val="008B7928"/>
    <w:rsid w:val="008E11D0"/>
    <w:rsid w:val="00903904"/>
    <w:rsid w:val="0090696D"/>
    <w:rsid w:val="0091472E"/>
    <w:rsid w:val="009327CC"/>
    <w:rsid w:val="00933274"/>
    <w:rsid w:val="00933AEF"/>
    <w:rsid w:val="00963FB8"/>
    <w:rsid w:val="0097620A"/>
    <w:rsid w:val="00992A12"/>
    <w:rsid w:val="00992F6D"/>
    <w:rsid w:val="00992FA2"/>
    <w:rsid w:val="00994808"/>
    <w:rsid w:val="009A1BA5"/>
    <w:rsid w:val="009A1E49"/>
    <w:rsid w:val="009A23CC"/>
    <w:rsid w:val="009C122B"/>
    <w:rsid w:val="00A01962"/>
    <w:rsid w:val="00A04267"/>
    <w:rsid w:val="00A04379"/>
    <w:rsid w:val="00A14556"/>
    <w:rsid w:val="00A21F71"/>
    <w:rsid w:val="00A71A17"/>
    <w:rsid w:val="00A8183D"/>
    <w:rsid w:val="00A912D3"/>
    <w:rsid w:val="00AB5FAC"/>
    <w:rsid w:val="00AB63F5"/>
    <w:rsid w:val="00AD0874"/>
    <w:rsid w:val="00AD310F"/>
    <w:rsid w:val="00AD3C33"/>
    <w:rsid w:val="00AF0E82"/>
    <w:rsid w:val="00AF33C5"/>
    <w:rsid w:val="00B1067B"/>
    <w:rsid w:val="00B271A5"/>
    <w:rsid w:val="00B30F61"/>
    <w:rsid w:val="00B433D3"/>
    <w:rsid w:val="00B66EAA"/>
    <w:rsid w:val="00B728C8"/>
    <w:rsid w:val="00B86ECD"/>
    <w:rsid w:val="00B9209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C2A4C"/>
    <w:rsid w:val="00DD1154"/>
    <w:rsid w:val="00E03BE3"/>
    <w:rsid w:val="00E35923"/>
    <w:rsid w:val="00E672FA"/>
    <w:rsid w:val="00E70C44"/>
    <w:rsid w:val="00E74C6A"/>
    <w:rsid w:val="00E80824"/>
    <w:rsid w:val="00E9753A"/>
    <w:rsid w:val="00ED1B97"/>
    <w:rsid w:val="00EE1633"/>
    <w:rsid w:val="00F25AA9"/>
    <w:rsid w:val="00F35FC8"/>
    <w:rsid w:val="00F75659"/>
    <w:rsid w:val="00F86744"/>
    <w:rsid w:val="00FB7A0C"/>
    <w:rsid w:val="00FC7A2A"/>
    <w:rsid w:val="00FD6145"/>
    <w:rsid w:val="00FE1D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1</Pages>
  <Words>7087</Words>
  <Characters>40400</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27</cp:revision>
  <cp:lastPrinted>2021-09-13T11:35:00Z</cp:lastPrinted>
  <dcterms:created xsi:type="dcterms:W3CDTF">2021-07-20T14:16:00Z</dcterms:created>
  <dcterms:modified xsi:type="dcterms:W3CDTF">2021-09-13T11:38:00Z</dcterms:modified>
</cp:coreProperties>
</file>